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4DDCA4" w14:textId="77777777" w:rsidR="00E110D4" w:rsidRPr="009A4F3A" w:rsidRDefault="009A4F3A" w:rsidP="009A4F3A">
      <w:pPr>
        <w:jc w:val="center"/>
        <w:rPr>
          <w:b/>
          <w:lang w:val="en-US"/>
        </w:rPr>
      </w:pPr>
      <w:r w:rsidRPr="009A4F3A">
        <w:rPr>
          <w:b/>
          <w:lang w:val="en-US"/>
        </w:rPr>
        <w:t>CV</w:t>
      </w:r>
    </w:p>
    <w:p w14:paraId="1D1662B6" w14:textId="77777777" w:rsidR="009A4F3A" w:rsidRDefault="009A4F3A">
      <w:pPr>
        <w:rPr>
          <w:lang w:val="en-US"/>
        </w:rPr>
      </w:pPr>
    </w:p>
    <w:p w14:paraId="7ED59F81" w14:textId="77777777" w:rsidR="009A4F3A" w:rsidRPr="00256F56" w:rsidRDefault="009A4F3A">
      <w:pPr>
        <w:rPr>
          <w:rFonts w:ascii="Times New Roman" w:eastAsia="SimSun" w:hAnsi="Times New Roman" w:cs="Times New Roman"/>
          <w:b/>
          <w:bCs/>
          <w:lang w:val="en-US" w:eastAsia="zh-CN"/>
        </w:rPr>
      </w:pPr>
      <w:r w:rsidRPr="00256F56">
        <w:rPr>
          <w:rFonts w:ascii="Times New Roman" w:eastAsia="SimSun" w:hAnsi="Times New Roman" w:cs="Times New Roman"/>
          <w:b/>
          <w:bCs/>
          <w:lang w:val="en-US" w:eastAsia="zh-CN"/>
        </w:rPr>
        <w:t>Profile</w:t>
      </w:r>
    </w:p>
    <w:p w14:paraId="64550B53" w14:textId="38C3A912" w:rsidR="009A4F3A" w:rsidRDefault="009A4F3A" w:rsidP="009A4F3A">
      <w:pPr>
        <w:pStyle w:val="a3"/>
        <w:numPr>
          <w:ilvl w:val="0"/>
          <w:numId w:val="2"/>
        </w:numPr>
        <w:ind w:leftChars="0"/>
        <w:rPr>
          <w:lang w:val="en-US"/>
        </w:rPr>
      </w:pPr>
      <w:r w:rsidRPr="009A4F3A">
        <w:rPr>
          <w:lang w:val="en-US"/>
        </w:rPr>
        <w:t xml:space="preserve">Name: </w:t>
      </w:r>
      <w:proofErr w:type="spellStart"/>
      <w:r w:rsidR="00256F56" w:rsidRPr="00256F56">
        <w:rPr>
          <w:rFonts w:ascii="Times New Roman" w:eastAsia="SimSun" w:hAnsi="Times New Roman" w:cs="Times New Roman"/>
          <w:b/>
          <w:bCs/>
          <w:lang w:val="en-US" w:eastAsia="zh-CN"/>
        </w:rPr>
        <w:t>Chien</w:t>
      </w:r>
      <w:proofErr w:type="spellEnd"/>
      <w:r w:rsidR="00256F56" w:rsidRPr="00256F56">
        <w:rPr>
          <w:rFonts w:ascii="Times New Roman" w:eastAsia="SimSun" w:hAnsi="Times New Roman" w:cs="Times New Roman"/>
          <w:b/>
          <w:bCs/>
          <w:lang w:val="en-US" w:eastAsia="zh-CN"/>
        </w:rPr>
        <w:t>-Yuan</w:t>
      </w:r>
      <w:r w:rsidR="00256F56" w:rsidRPr="00256F56">
        <w:rPr>
          <w:rFonts w:ascii="Times New Roman" w:hAnsi="Times New Roman" w:cs="Times New Roman"/>
          <w:b/>
          <w:bCs/>
          <w:lang w:val="en-US"/>
        </w:rPr>
        <w:t xml:space="preserve"> </w:t>
      </w:r>
      <w:proofErr w:type="spellStart"/>
      <w:r w:rsidR="00256F56" w:rsidRPr="00256F56">
        <w:rPr>
          <w:rFonts w:ascii="Times New Roman" w:eastAsia="SimSun" w:hAnsi="Times New Roman" w:cs="Times New Roman"/>
          <w:b/>
          <w:bCs/>
          <w:lang w:val="en-US" w:eastAsia="zh-CN"/>
        </w:rPr>
        <w:t>Su</w:t>
      </w:r>
      <w:proofErr w:type="spellEnd"/>
    </w:p>
    <w:p w14:paraId="2DA06BE9" w14:textId="2249E2D8" w:rsidR="009A4F3A" w:rsidRDefault="009A4F3A" w:rsidP="009A4F3A">
      <w:pPr>
        <w:pStyle w:val="a3"/>
        <w:numPr>
          <w:ilvl w:val="0"/>
          <w:numId w:val="2"/>
        </w:numPr>
        <w:ind w:leftChars="0"/>
        <w:rPr>
          <w:lang w:val="en-US"/>
        </w:rPr>
      </w:pPr>
      <w:r w:rsidRPr="009A4F3A">
        <w:rPr>
          <w:lang w:val="en-US"/>
        </w:rPr>
        <w:t xml:space="preserve">Email: </w:t>
      </w:r>
      <w:hyperlink r:id="rId5" w:history="1">
        <w:r w:rsidR="00256F56" w:rsidRPr="00256F56">
          <w:rPr>
            <w:rStyle w:val="a4"/>
            <w:lang w:val="en-US"/>
          </w:rPr>
          <w:t>cysu</w:t>
        </w:r>
        <w:r w:rsidR="00256F56" w:rsidRPr="00D23105">
          <w:rPr>
            <w:rStyle w:val="a4"/>
            <w:lang w:val="en-US"/>
          </w:rPr>
          <w:t>@mail.nutn.edu.tw</w:t>
        </w:r>
      </w:hyperlink>
    </w:p>
    <w:p w14:paraId="7E588DAD" w14:textId="1BEF4355" w:rsidR="009A4F3A" w:rsidRDefault="009A4F3A" w:rsidP="009A4F3A">
      <w:pPr>
        <w:pStyle w:val="a3"/>
        <w:numPr>
          <w:ilvl w:val="0"/>
          <w:numId w:val="2"/>
        </w:numPr>
        <w:ind w:leftChars="0"/>
        <w:rPr>
          <w:lang w:val="en-US"/>
        </w:rPr>
      </w:pPr>
      <w:r w:rsidRPr="009A4F3A">
        <w:rPr>
          <w:lang w:val="en-US"/>
        </w:rPr>
        <w:t xml:space="preserve">Phone: </w:t>
      </w:r>
      <w:r>
        <w:rPr>
          <w:lang w:val="en-US"/>
        </w:rPr>
        <w:t>886-</w:t>
      </w:r>
      <w:r w:rsidRPr="009A4F3A">
        <w:rPr>
          <w:rFonts w:hint="eastAsia"/>
          <w:lang w:val="en-US"/>
        </w:rPr>
        <w:t>6-2133111</w:t>
      </w:r>
      <w:r>
        <w:rPr>
          <w:lang w:val="en-US"/>
        </w:rPr>
        <w:t xml:space="preserve"> </w:t>
      </w:r>
      <w:r>
        <w:rPr>
          <w:rFonts w:hint="eastAsia"/>
          <w:lang w:val="en-US"/>
        </w:rPr>
        <w:t xml:space="preserve">ext. </w:t>
      </w:r>
      <w:r w:rsidRPr="009A4F3A">
        <w:rPr>
          <w:rFonts w:hint="eastAsia"/>
          <w:lang w:val="en-US"/>
        </w:rPr>
        <w:t>7</w:t>
      </w:r>
      <w:r w:rsidR="00256F56" w:rsidRPr="00256F56">
        <w:rPr>
          <w:rFonts w:hint="eastAsia"/>
          <w:lang w:val="en-US"/>
        </w:rPr>
        <w:t>65</w:t>
      </w:r>
    </w:p>
    <w:p w14:paraId="2640235B" w14:textId="77777777" w:rsidR="009A4F3A" w:rsidRPr="009A4F3A" w:rsidRDefault="009A4F3A" w:rsidP="009A4F3A">
      <w:pPr>
        <w:pStyle w:val="a3"/>
        <w:numPr>
          <w:ilvl w:val="0"/>
          <w:numId w:val="2"/>
        </w:numPr>
        <w:ind w:leftChars="0"/>
        <w:rPr>
          <w:lang w:val="en-US"/>
        </w:rPr>
      </w:pPr>
      <w:r w:rsidRPr="009A4F3A">
        <w:rPr>
          <w:lang w:val="en-US"/>
        </w:rPr>
        <w:t>Affiliation: Assistant Professor, Department of Education, National University of Tainan, Taiwan</w:t>
      </w:r>
    </w:p>
    <w:p w14:paraId="05991721" w14:textId="77777777" w:rsidR="009A4F3A" w:rsidRDefault="009A4F3A">
      <w:pPr>
        <w:rPr>
          <w:lang w:val="en-US"/>
        </w:rPr>
      </w:pPr>
    </w:p>
    <w:p w14:paraId="5D1901E3" w14:textId="77777777" w:rsidR="009A4F3A" w:rsidRPr="009A4F3A" w:rsidRDefault="009A4F3A">
      <w:pPr>
        <w:rPr>
          <w:b/>
          <w:lang w:val="en-US"/>
        </w:rPr>
      </w:pPr>
      <w:r w:rsidRPr="009A4F3A">
        <w:rPr>
          <w:b/>
          <w:lang w:val="en-US"/>
        </w:rPr>
        <w:t>Education</w:t>
      </w:r>
    </w:p>
    <w:p w14:paraId="236A4472" w14:textId="57E93FF4" w:rsidR="009A4F3A" w:rsidRPr="009A4F3A" w:rsidRDefault="009A4F3A" w:rsidP="009A4F3A">
      <w:pPr>
        <w:pStyle w:val="a3"/>
        <w:numPr>
          <w:ilvl w:val="0"/>
          <w:numId w:val="3"/>
        </w:numPr>
        <w:ind w:leftChars="0"/>
        <w:rPr>
          <w:lang w:val="en-US"/>
        </w:rPr>
      </w:pPr>
      <w:r w:rsidRPr="009A4F3A">
        <w:rPr>
          <w:lang w:val="en-US"/>
        </w:rPr>
        <w:t xml:space="preserve">PhD, </w:t>
      </w:r>
      <w:r w:rsidR="00256F56" w:rsidRPr="00256F56">
        <w:rPr>
          <w:rFonts w:hint="eastAsia"/>
          <w:lang w:val="en-US"/>
        </w:rPr>
        <w:t xml:space="preserve">Department </w:t>
      </w:r>
      <w:r w:rsidR="00256F56" w:rsidRPr="00256F56">
        <w:rPr>
          <w:lang w:val="en-US"/>
        </w:rPr>
        <w:t xml:space="preserve">of </w:t>
      </w:r>
      <w:r w:rsidR="00256F56">
        <w:rPr>
          <w:lang w:val="en-US"/>
        </w:rPr>
        <w:t>E</w:t>
      </w:r>
      <w:r w:rsidR="00256F56" w:rsidRPr="00256F56">
        <w:rPr>
          <w:lang w:val="en-US"/>
        </w:rPr>
        <w:t xml:space="preserve">ngineering </w:t>
      </w:r>
      <w:r w:rsidR="00256F56">
        <w:rPr>
          <w:lang w:val="en-US"/>
        </w:rPr>
        <w:t>S</w:t>
      </w:r>
      <w:r w:rsidR="00256F56" w:rsidRPr="00256F56">
        <w:rPr>
          <w:lang w:val="en-US"/>
        </w:rPr>
        <w:t>cience</w:t>
      </w:r>
      <w:r w:rsidRPr="009A4F3A">
        <w:rPr>
          <w:lang w:val="en-US"/>
        </w:rPr>
        <w:t xml:space="preserve">, </w:t>
      </w:r>
      <w:r w:rsidR="00256F56">
        <w:rPr>
          <w:lang w:val="en-US"/>
        </w:rPr>
        <w:t xml:space="preserve">National Cheng Kung </w:t>
      </w:r>
      <w:r w:rsidRPr="009A4F3A">
        <w:rPr>
          <w:lang w:val="en-US"/>
        </w:rPr>
        <w:t xml:space="preserve">University, </w:t>
      </w:r>
      <w:r w:rsidR="00256F56">
        <w:rPr>
          <w:lang w:val="en-US"/>
        </w:rPr>
        <w:t>Taiwan</w:t>
      </w:r>
    </w:p>
    <w:p w14:paraId="3ED0A13B" w14:textId="77777777" w:rsidR="009A4F3A" w:rsidRDefault="009A4F3A">
      <w:pPr>
        <w:rPr>
          <w:lang w:val="en-US"/>
        </w:rPr>
      </w:pPr>
    </w:p>
    <w:p w14:paraId="64C629C6" w14:textId="77777777" w:rsidR="009A4F3A" w:rsidRPr="009A4F3A" w:rsidRDefault="009A4F3A">
      <w:pPr>
        <w:rPr>
          <w:b/>
          <w:lang w:val="en-US"/>
        </w:rPr>
      </w:pPr>
      <w:r w:rsidRPr="009A4F3A">
        <w:rPr>
          <w:b/>
          <w:lang w:val="en-US"/>
        </w:rPr>
        <w:t>Research Interests</w:t>
      </w:r>
    </w:p>
    <w:p w14:paraId="213D8CDD" w14:textId="3C445AAC" w:rsidR="009A4F3A" w:rsidRPr="009A4F3A" w:rsidRDefault="00256F56" w:rsidP="009A4F3A">
      <w:pPr>
        <w:pStyle w:val="a3"/>
        <w:numPr>
          <w:ilvl w:val="0"/>
          <w:numId w:val="3"/>
        </w:numPr>
        <w:ind w:leftChars="0"/>
        <w:rPr>
          <w:lang w:val="en-US"/>
        </w:rPr>
      </w:pPr>
      <w:r>
        <w:rPr>
          <w:lang w:val="en-US"/>
        </w:rPr>
        <w:t>eLearning, learning system design</w:t>
      </w:r>
      <w:r w:rsidR="009A4F3A" w:rsidRPr="009A4F3A">
        <w:rPr>
          <w:lang w:val="en-US"/>
        </w:rPr>
        <w:t xml:space="preserve">, </w:t>
      </w:r>
      <w:r>
        <w:rPr>
          <w:lang w:val="en-US"/>
        </w:rPr>
        <w:t>educational technology</w:t>
      </w:r>
    </w:p>
    <w:p w14:paraId="5151BE65" w14:textId="77777777" w:rsidR="009A4F3A" w:rsidRDefault="009A4F3A">
      <w:pPr>
        <w:rPr>
          <w:lang w:val="en-US"/>
        </w:rPr>
      </w:pPr>
    </w:p>
    <w:p w14:paraId="604BF273" w14:textId="77777777" w:rsidR="009A4F3A" w:rsidRPr="008E358B" w:rsidRDefault="009A4F3A">
      <w:pPr>
        <w:rPr>
          <w:b/>
          <w:lang w:val="en-US"/>
        </w:rPr>
      </w:pPr>
      <w:r w:rsidRPr="008E358B">
        <w:rPr>
          <w:b/>
          <w:lang w:val="en-US"/>
        </w:rPr>
        <w:t>Publications</w:t>
      </w:r>
    </w:p>
    <w:p w14:paraId="5CA11137" w14:textId="77777777" w:rsidR="009A4F3A" w:rsidRPr="008E358B" w:rsidRDefault="009A4F3A" w:rsidP="009A4F3A">
      <w:pPr>
        <w:widowControl/>
        <w:autoSpaceDE w:val="0"/>
        <w:autoSpaceDN w:val="0"/>
        <w:adjustRightInd w:val="0"/>
        <w:spacing w:line="320" w:lineRule="exact"/>
        <w:ind w:left="482" w:hanging="482"/>
        <w:rPr>
          <w:rFonts w:ascii="Times New Roman" w:eastAsia="新細明體" w:hAnsi="Times New Roman" w:cs="Times New Roman"/>
          <w:color w:val="000000"/>
          <w:kern w:val="0"/>
          <w:u w:val="single"/>
        </w:rPr>
      </w:pPr>
      <w:r w:rsidRPr="008E358B">
        <w:rPr>
          <w:rFonts w:ascii="Times New Roman" w:eastAsia="新細明體" w:hAnsi="Times New Roman" w:cs="Times New Roman"/>
          <w:color w:val="000000"/>
          <w:kern w:val="0"/>
          <w:u w:val="single"/>
        </w:rPr>
        <w:t>Journal articles</w:t>
      </w:r>
    </w:p>
    <w:p w14:paraId="7EE8DEF1" w14:textId="77777777" w:rsidR="00256F56" w:rsidRPr="00256F56" w:rsidRDefault="00256F56" w:rsidP="00256F56">
      <w:pPr>
        <w:pStyle w:val="a3"/>
        <w:numPr>
          <w:ilvl w:val="0"/>
          <w:numId w:val="5"/>
        </w:numPr>
        <w:ind w:leftChars="0"/>
        <w:rPr>
          <w:lang w:val="en-US"/>
        </w:rPr>
      </w:pPr>
      <w:r w:rsidRPr="00256F56">
        <w:t xml:space="preserve">Hao-Yue </w:t>
      </w:r>
      <w:proofErr w:type="spellStart"/>
      <w:r w:rsidRPr="00256F56">
        <w:t>Jin</w:t>
      </w:r>
      <w:proofErr w:type="spellEnd"/>
      <w:r w:rsidRPr="00256F56">
        <w:t>,</w:t>
      </w:r>
      <w:r w:rsidRPr="00256F56">
        <w:rPr>
          <w:b/>
          <w:bCs/>
        </w:rPr>
        <w:t>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rPr>
          <w:b/>
          <w:bCs/>
        </w:rPr>
        <w:t>*,</w:t>
      </w:r>
      <w:r w:rsidRPr="00256F56">
        <w:t> and Cheng-Huan Chen (2021). Perceptions of teachers regarding the perceived implementation of creative pedagogy in “making” activities. </w:t>
      </w:r>
      <w:r w:rsidRPr="00256F56">
        <w:rPr>
          <w:i/>
          <w:iCs/>
        </w:rPr>
        <w:t>The Journal of Educational Research</w:t>
      </w:r>
      <w:r w:rsidRPr="00256F56">
        <w:t> (SSCI IF:1.400)</w:t>
      </w:r>
    </w:p>
    <w:p w14:paraId="46BDB78A" w14:textId="77777777" w:rsidR="00256F56" w:rsidRPr="00256F56" w:rsidRDefault="00256F56" w:rsidP="00256F56">
      <w:pPr>
        <w:pStyle w:val="a3"/>
        <w:numPr>
          <w:ilvl w:val="0"/>
          <w:numId w:val="5"/>
        </w:numPr>
        <w:ind w:leftChars="0"/>
      </w:pP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xml:space="preserve">, and </w:t>
      </w:r>
      <w:proofErr w:type="spellStart"/>
      <w:r w:rsidRPr="00256F56">
        <w:t>Chiung</w:t>
      </w:r>
      <w:proofErr w:type="spellEnd"/>
      <w:r w:rsidRPr="00256F56">
        <w:t>-Hui Chiu*. (2020). Perceived enjoyment and attractiveness influence Taiwanese elementary school students’ intention to use interactive video learning. </w:t>
      </w:r>
      <w:r w:rsidRPr="00256F56">
        <w:rPr>
          <w:i/>
          <w:iCs/>
        </w:rPr>
        <w:t>International Journal of Human-Computer Interaction. </w:t>
      </w:r>
      <w:r w:rsidRPr="00256F56">
        <w:t>(SSCI IF:1.713)</w:t>
      </w:r>
    </w:p>
    <w:p w14:paraId="773709DD" w14:textId="77777777" w:rsidR="00256F56" w:rsidRPr="00256F56" w:rsidRDefault="00256F56" w:rsidP="00256F56">
      <w:pPr>
        <w:pStyle w:val="a3"/>
        <w:numPr>
          <w:ilvl w:val="0"/>
          <w:numId w:val="5"/>
        </w:numPr>
        <w:ind w:leftChars="0"/>
      </w:pP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and Cheng-Huan Chen*. (2020).</w:t>
      </w:r>
      <w:r w:rsidRPr="00256F56">
        <w:rPr>
          <w:b/>
          <w:bCs/>
        </w:rPr>
        <w:t> </w:t>
      </w:r>
      <w:r w:rsidRPr="00256F56">
        <w:t>Investigating university students’ attitude and intention to use a learning management system from a self-determination perspective. </w:t>
      </w:r>
      <w:r w:rsidRPr="00256F56">
        <w:rPr>
          <w:i/>
          <w:iCs/>
        </w:rPr>
        <w:t>Innovations in Education and Teaching Interactional. </w:t>
      </w:r>
      <w:r w:rsidRPr="00256F56">
        <w:t>(SSCI IF: 0.993)</w:t>
      </w:r>
    </w:p>
    <w:p w14:paraId="1582503C" w14:textId="77777777" w:rsidR="00256F56" w:rsidRPr="00256F56" w:rsidRDefault="00256F56" w:rsidP="00256F56">
      <w:pPr>
        <w:pStyle w:val="a3"/>
        <w:numPr>
          <w:ilvl w:val="0"/>
          <w:numId w:val="5"/>
        </w:numPr>
        <w:ind w:leftChars="0"/>
      </w:pPr>
      <w:proofErr w:type="spellStart"/>
      <w:r w:rsidRPr="00256F56">
        <w:t>Mengmeng</w:t>
      </w:r>
      <w:proofErr w:type="spellEnd"/>
      <w:r w:rsidRPr="00256F56">
        <w:t xml:space="preserve"> Cheng,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rPr>
          <w:b/>
          <w:bCs/>
        </w:rPr>
        <w:t>*</w:t>
      </w:r>
      <w:r w:rsidRPr="00256F56">
        <w:t xml:space="preserve">, </w:t>
      </w:r>
      <w:proofErr w:type="spellStart"/>
      <w:r w:rsidRPr="00256F56">
        <w:t>Kinshuk</w:t>
      </w:r>
      <w:proofErr w:type="spellEnd"/>
      <w:r w:rsidRPr="00256F56">
        <w:t>. (2021). Integrating smartphone-controlled paper airplane into gamified science inquiry for junior high school students. </w:t>
      </w:r>
      <w:r w:rsidRPr="00256F56">
        <w:rPr>
          <w:i/>
          <w:iCs/>
        </w:rPr>
        <w:t>Journal of Educational Computing Research, 59</w:t>
      </w:r>
      <w:r w:rsidRPr="00256F56">
        <w:t>(1), 71-94 (SSCI IF: 2.180).</w:t>
      </w:r>
    </w:p>
    <w:p w14:paraId="434CC578" w14:textId="77777777" w:rsidR="00256F56" w:rsidRPr="00256F56" w:rsidRDefault="00256F56" w:rsidP="00256F56">
      <w:pPr>
        <w:pStyle w:val="a3"/>
        <w:numPr>
          <w:ilvl w:val="0"/>
          <w:numId w:val="5"/>
        </w:numPr>
        <w:ind w:leftChars="0"/>
      </w:pPr>
      <w:r w:rsidRPr="00256F56">
        <w:t>Yue Hu, Cheng-Huan Chen, and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2021). Exploring the effectiveness and moderators of block-based visual programming on student learning: A meta-analysis. </w:t>
      </w:r>
      <w:r w:rsidRPr="00256F56">
        <w:rPr>
          <w:i/>
          <w:iCs/>
        </w:rPr>
        <w:t>Journal of Educational Computing Research, 58</w:t>
      </w:r>
      <w:r w:rsidRPr="00256F56">
        <w:t xml:space="preserve">(8), 1467-1493. (SSCI </w:t>
      </w:r>
      <w:r w:rsidRPr="00256F56">
        <w:lastRenderedPageBreak/>
        <w:t>IF: 2.180).</w:t>
      </w:r>
    </w:p>
    <w:p w14:paraId="734064DB" w14:textId="77777777" w:rsidR="00256F56" w:rsidRPr="00256F56" w:rsidRDefault="00256F56" w:rsidP="00256F56">
      <w:pPr>
        <w:pStyle w:val="a3"/>
        <w:numPr>
          <w:ilvl w:val="0"/>
          <w:numId w:val="5"/>
        </w:numPr>
        <w:ind w:leftChars="0"/>
      </w:pPr>
      <w:r w:rsidRPr="00256F56">
        <w:t>Zhang, M.-H., </w:t>
      </w:r>
      <w:proofErr w:type="spellStart"/>
      <w:r w:rsidRPr="00256F56">
        <w:rPr>
          <w:b/>
          <w:bCs/>
        </w:rPr>
        <w:t>Su</w:t>
      </w:r>
      <w:proofErr w:type="spellEnd"/>
      <w:r w:rsidRPr="00256F56">
        <w:rPr>
          <w:b/>
          <w:bCs/>
        </w:rPr>
        <w:t>, C.-Y*</w:t>
      </w:r>
      <w:r w:rsidRPr="00256F56">
        <w:t>., Li, Y., Li, Y.-Y. (2020). Factors affecting Chinese university students’ intention to continue using virtual and remote labs. </w:t>
      </w:r>
      <w:r w:rsidRPr="00256F56">
        <w:rPr>
          <w:i/>
          <w:iCs/>
        </w:rPr>
        <w:t>Australasian Journal of Educational Technology, 36</w:t>
      </w:r>
      <w:r w:rsidRPr="00256F56">
        <w:t>(2), 169-185 (</w:t>
      </w:r>
      <w:r w:rsidRPr="00256F56">
        <w:rPr>
          <w:b/>
          <w:bCs/>
        </w:rPr>
        <w:t>SSCI IF</w:t>
      </w:r>
      <w:r w:rsidRPr="00256F56">
        <w:t>: 1.956)</w:t>
      </w:r>
    </w:p>
    <w:p w14:paraId="086A24B7" w14:textId="77777777" w:rsidR="00256F56" w:rsidRPr="00256F56" w:rsidRDefault="00256F56" w:rsidP="00256F56">
      <w:pPr>
        <w:pStyle w:val="a3"/>
        <w:numPr>
          <w:ilvl w:val="0"/>
          <w:numId w:val="5"/>
        </w:numPr>
        <w:ind w:leftChars="0"/>
      </w:pPr>
      <w:r w:rsidRPr="00256F56">
        <w:t>Yue Hu, Yu-Hang Li and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2019). Perceptions of teachers toward game-based programming tools in k-12 classrooms. </w:t>
      </w:r>
      <w:r w:rsidRPr="00256F56">
        <w:rPr>
          <w:i/>
          <w:iCs/>
        </w:rPr>
        <w:t>IADIS International Journal on Computer Science and Information Systems, 14</w:t>
      </w:r>
      <w:r w:rsidRPr="00256F56">
        <w:t>(1), 17-30</w:t>
      </w:r>
      <w:r w:rsidRPr="00256F56">
        <w:rPr>
          <w:i/>
          <w:iCs/>
        </w:rPr>
        <w:t> </w:t>
      </w:r>
      <w:r w:rsidRPr="00256F56">
        <w:t>[ESCI]</w:t>
      </w:r>
    </w:p>
    <w:p w14:paraId="6B0F3D65" w14:textId="77777777" w:rsidR="00256F56" w:rsidRPr="00256F56" w:rsidRDefault="00256F56" w:rsidP="00256F56">
      <w:pPr>
        <w:pStyle w:val="a3"/>
        <w:numPr>
          <w:ilvl w:val="0"/>
          <w:numId w:val="5"/>
        </w:numPr>
        <w:ind w:leftChars="0"/>
      </w:pPr>
      <w:r w:rsidRPr="00256F56">
        <w:t>Cheng-Huan Chen, &amp;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rPr>
          <w:b/>
          <w:bCs/>
        </w:rPr>
        <w:t>*.</w:t>
      </w:r>
      <w:r w:rsidRPr="00256F56">
        <w:t xml:space="preserve"> (2019). Using the </w:t>
      </w:r>
      <w:proofErr w:type="spellStart"/>
      <w:r w:rsidRPr="00256F56">
        <w:t>BookRoll</w:t>
      </w:r>
      <w:proofErr w:type="spellEnd"/>
      <w:r w:rsidRPr="00256F56">
        <w:t xml:space="preserve"> e-book system to promote self-regulated learning, self-</w:t>
      </w:r>
      <w:proofErr w:type="gramStart"/>
      <w:r w:rsidRPr="00256F56">
        <w:t>efficacy</w:t>
      </w:r>
      <w:proofErr w:type="gramEnd"/>
      <w:r w:rsidRPr="00256F56">
        <w:t xml:space="preserve"> and academic achievement for university students. </w:t>
      </w:r>
      <w:r w:rsidRPr="00256F56">
        <w:rPr>
          <w:i/>
          <w:iCs/>
        </w:rPr>
        <w:t>Educational Technology &amp; Society,</w:t>
      </w:r>
      <w:r w:rsidRPr="00256F56">
        <w:t> 22(4), 33-46 (SSCI IF:2.682)</w:t>
      </w:r>
    </w:p>
    <w:p w14:paraId="42B33F61" w14:textId="77777777" w:rsidR="00256F56" w:rsidRPr="00256F56" w:rsidRDefault="00256F56" w:rsidP="00256F56">
      <w:pPr>
        <w:pStyle w:val="a3"/>
        <w:numPr>
          <w:ilvl w:val="0"/>
          <w:numId w:val="5"/>
        </w:numPr>
        <w:ind w:leftChars="0"/>
      </w:pP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Cheng-Huan Chen*. (2018). Investigating the Effects of Flipped Learning, Student Question Generation, and Instant Response Technologies on Students’ Learning Motivation, Attitudes, and Engagement: A Structural Equation Modeling. </w:t>
      </w:r>
      <w:r w:rsidRPr="00256F56">
        <w:rPr>
          <w:i/>
          <w:iCs/>
        </w:rPr>
        <w:t>EURASIA Journal of Mathematics, Science and Technology Education</w:t>
      </w:r>
      <w:r w:rsidRPr="00256F56">
        <w:t>, </w:t>
      </w:r>
      <w:r w:rsidRPr="00256F56">
        <w:rPr>
          <w:i/>
          <w:iCs/>
        </w:rPr>
        <w:t>14</w:t>
      </w:r>
      <w:r w:rsidRPr="00256F56">
        <w:t>(6), 2453-2466. [</w:t>
      </w:r>
      <w:r w:rsidRPr="00256F56">
        <w:rPr>
          <w:b/>
          <w:bCs/>
        </w:rPr>
        <w:t>SSCI</w:t>
      </w:r>
      <w:r w:rsidRPr="00256F56">
        <w:t>]</w:t>
      </w:r>
      <w:proofErr w:type="gramStart"/>
      <w:r w:rsidRPr="00256F56">
        <w:t>【</w:t>
      </w:r>
      <w:proofErr w:type="gramEnd"/>
      <w:r w:rsidRPr="00256F56">
        <w:t>2016 IF: 0.903, Rank: 147/235=62.5% (category: Education &amp; Educational Research)</w:t>
      </w:r>
      <w:proofErr w:type="gramStart"/>
      <w:r w:rsidRPr="00256F56">
        <w:t>】</w:t>
      </w:r>
      <w:proofErr w:type="gramEnd"/>
    </w:p>
    <w:p w14:paraId="71935775" w14:textId="77777777" w:rsidR="00256F56" w:rsidRPr="00256F56" w:rsidRDefault="00256F56" w:rsidP="00256F56">
      <w:pPr>
        <w:pStyle w:val="a3"/>
        <w:numPr>
          <w:ilvl w:val="0"/>
          <w:numId w:val="5"/>
        </w:numPr>
        <w:ind w:leftChars="0"/>
      </w:pP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xml:space="preserve">, </w:t>
      </w:r>
      <w:proofErr w:type="spellStart"/>
      <w:r w:rsidRPr="00256F56">
        <w:t>Chiung</w:t>
      </w:r>
      <w:proofErr w:type="spellEnd"/>
      <w:r w:rsidRPr="00256F56">
        <w:t>-Hui Chiu*, Ying-Chun Chou, Chi Chico. (2018). Patterns of motives for social network site use among sixth grade pupils in Taiwan. </w:t>
      </w:r>
      <w:r w:rsidRPr="00256F56">
        <w:rPr>
          <w:i/>
          <w:iCs/>
        </w:rPr>
        <w:t>Telematics and Informatics, 35, 1781-1793.</w:t>
      </w:r>
      <w:r w:rsidRPr="00256F56">
        <w:t> doi.org/10.1016/j.tele.2018.05.008. [</w:t>
      </w:r>
      <w:r w:rsidRPr="00256F56">
        <w:rPr>
          <w:b/>
          <w:bCs/>
        </w:rPr>
        <w:t>SSCI</w:t>
      </w:r>
      <w:r w:rsidRPr="00256F56">
        <w:t>]</w:t>
      </w:r>
      <w:proofErr w:type="gramStart"/>
      <w:r w:rsidRPr="00256F56">
        <w:t>【</w:t>
      </w:r>
      <w:proofErr w:type="gramEnd"/>
      <w:r w:rsidRPr="00256F56">
        <w:t>2017 IF: 3.789, Rank: 10/85=11.7% (category: Information Science &amp; Library Science)</w:t>
      </w:r>
      <w:proofErr w:type="gramStart"/>
      <w:r w:rsidRPr="00256F56">
        <w:t>】</w:t>
      </w:r>
      <w:proofErr w:type="gramEnd"/>
    </w:p>
    <w:p w14:paraId="3C8F20EF" w14:textId="77777777" w:rsidR="00256F56" w:rsidRPr="00256F56" w:rsidRDefault="00256F56" w:rsidP="00256F56">
      <w:pPr>
        <w:pStyle w:val="a3"/>
        <w:numPr>
          <w:ilvl w:val="0"/>
          <w:numId w:val="5"/>
        </w:numPr>
        <w:ind w:leftChars="0"/>
      </w:pPr>
      <w:r w:rsidRPr="00256F56">
        <w:t>Jia-Wei Chang, Ming-Che Lee,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rPr>
          <w:b/>
          <w:bCs/>
        </w:rPr>
        <w:t>,</w:t>
      </w:r>
      <w:r w:rsidRPr="00256F56">
        <w:t> </w:t>
      </w:r>
      <w:proofErr w:type="spellStart"/>
      <w:r w:rsidRPr="00256F56">
        <w:t>Tzone</w:t>
      </w:r>
      <w:proofErr w:type="spellEnd"/>
      <w:r w:rsidRPr="00256F56">
        <w:t>-I Wang. (2017). Effects of Using Self-Explanation on A Web-Based Chinese Sentence Learning System. </w:t>
      </w:r>
      <w:r w:rsidRPr="00256F56">
        <w:rPr>
          <w:i/>
          <w:iCs/>
        </w:rPr>
        <w:t>Computer Assisted Language Learning</w:t>
      </w:r>
      <w:r w:rsidRPr="00256F56">
        <w:t>, </w:t>
      </w:r>
      <w:r w:rsidRPr="00256F56">
        <w:rPr>
          <w:i/>
          <w:iCs/>
        </w:rPr>
        <w:t>30</w:t>
      </w:r>
      <w:r w:rsidRPr="00256F56">
        <w:t>:1-2, 44-63. doi:10.1080/09588221.2016.1241806. [</w:t>
      </w:r>
      <w:r w:rsidRPr="00256F56">
        <w:rPr>
          <w:b/>
          <w:bCs/>
        </w:rPr>
        <w:t>SSCI</w:t>
      </w:r>
      <w:r w:rsidRPr="00256F56">
        <w:t>]</w:t>
      </w:r>
      <w:proofErr w:type="gramStart"/>
      <w:r w:rsidRPr="00256F56">
        <w:t>【</w:t>
      </w:r>
      <w:proofErr w:type="gramEnd"/>
      <w:r w:rsidRPr="00256F56">
        <w:t>2017 IF: 1.928, Rank: 48/239=24.3% (category: Education &amp; Educational Research)</w:t>
      </w:r>
      <w:proofErr w:type="gramStart"/>
      <w:r w:rsidRPr="00256F56">
        <w:t>】</w:t>
      </w:r>
      <w:proofErr w:type="gramEnd"/>
    </w:p>
    <w:p w14:paraId="59EF4D5C" w14:textId="77777777" w:rsidR="00256F56" w:rsidRPr="00256F56" w:rsidRDefault="00256F56" w:rsidP="00256F56">
      <w:pPr>
        <w:pStyle w:val="a3"/>
        <w:numPr>
          <w:ilvl w:val="0"/>
          <w:numId w:val="5"/>
        </w:numPr>
        <w:ind w:leftChars="0"/>
      </w:pP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2017). Investigating the Effectiveness of an Interactive IRF-Based English Grammar Learning System,</w:t>
      </w:r>
      <w:r w:rsidRPr="00256F56">
        <w:rPr>
          <w:i/>
          <w:iCs/>
        </w:rPr>
        <w:t> International Journal of Emerging Technology in Learning</w:t>
      </w:r>
      <w:r w:rsidRPr="00256F56">
        <w:t>, </w:t>
      </w:r>
      <w:r w:rsidRPr="00256F56">
        <w:rPr>
          <w:i/>
          <w:iCs/>
        </w:rPr>
        <w:t>12</w:t>
      </w:r>
      <w:r w:rsidRPr="00256F56">
        <w:t>(11), 63-82. [</w:t>
      </w:r>
      <w:r w:rsidRPr="00256F56">
        <w:rPr>
          <w:b/>
          <w:bCs/>
        </w:rPr>
        <w:t>EI</w:t>
      </w:r>
      <w:r w:rsidRPr="00256F56">
        <w:t>]</w:t>
      </w:r>
    </w:p>
    <w:p w14:paraId="4C77A8C6" w14:textId="77777777" w:rsidR="00256F56" w:rsidRPr="00256F56" w:rsidRDefault="00256F56" w:rsidP="00256F56">
      <w:pPr>
        <w:pStyle w:val="a3"/>
        <w:numPr>
          <w:ilvl w:val="0"/>
          <w:numId w:val="5"/>
        </w:numPr>
        <w:ind w:leftChars="0"/>
      </w:pP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xml:space="preserve">, Jia-Wei Chang, </w:t>
      </w:r>
      <w:proofErr w:type="spellStart"/>
      <w:r w:rsidRPr="00256F56">
        <w:t>T.</w:t>
      </w:r>
      <w:proofErr w:type="gramStart"/>
      <w:r w:rsidRPr="00256F56">
        <w:t>K.Chiu</w:t>
      </w:r>
      <w:proofErr w:type="spellEnd"/>
      <w:proofErr w:type="gramEnd"/>
      <w:r w:rsidRPr="00256F56">
        <w:t>, T. C. Hsieh. (2015). A cluster-based personalized item recommend approach on the educational assessment system. </w:t>
      </w:r>
      <w:r w:rsidRPr="00256F56">
        <w:rPr>
          <w:i/>
          <w:iCs/>
        </w:rPr>
        <w:t>International Journal of Emerging Technology in Learning</w:t>
      </w:r>
      <w:r w:rsidRPr="00256F56">
        <w:t>, </w:t>
      </w:r>
      <w:r w:rsidRPr="00256F56">
        <w:rPr>
          <w:i/>
          <w:iCs/>
        </w:rPr>
        <w:t>10</w:t>
      </w:r>
      <w:r w:rsidRPr="00256F56">
        <w:t>(5), 52-58. [</w:t>
      </w:r>
      <w:r w:rsidRPr="00256F56">
        <w:rPr>
          <w:b/>
          <w:bCs/>
        </w:rPr>
        <w:t>EI</w:t>
      </w:r>
      <w:r w:rsidRPr="00256F56">
        <w:t>]</w:t>
      </w:r>
    </w:p>
    <w:p w14:paraId="2592926B" w14:textId="77777777" w:rsidR="00256F56" w:rsidRPr="00256F56" w:rsidRDefault="00256F56" w:rsidP="00256F56">
      <w:pPr>
        <w:pStyle w:val="a3"/>
        <w:numPr>
          <w:ilvl w:val="0"/>
          <w:numId w:val="5"/>
        </w:numPr>
        <w:ind w:leftChars="0"/>
      </w:pPr>
      <w:proofErr w:type="spellStart"/>
      <w:r w:rsidRPr="00256F56">
        <w:t>Mengmeng</w:t>
      </w:r>
      <w:proofErr w:type="spellEnd"/>
      <w:r w:rsidRPr="00256F56">
        <w:t xml:space="preserve"> Cheng,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xml:space="preserve">, </w:t>
      </w:r>
      <w:proofErr w:type="spellStart"/>
      <w:r w:rsidRPr="00256F56">
        <w:t>Jianping</w:t>
      </w:r>
      <w:proofErr w:type="spellEnd"/>
      <w:r w:rsidRPr="00256F56">
        <w:t xml:space="preserve"> Zhang, </w:t>
      </w:r>
      <w:proofErr w:type="spellStart"/>
      <w:r w:rsidRPr="00256F56">
        <w:t>Yuhui</w:t>
      </w:r>
      <w:proofErr w:type="spellEnd"/>
      <w:r w:rsidRPr="00256F56">
        <w:t xml:space="preserve"> Yang. (2015). Analyzing Temporal Patterns of Groups and Individuals in an Online Learning Forum. </w:t>
      </w:r>
      <w:r w:rsidRPr="00256F56">
        <w:rPr>
          <w:i/>
          <w:iCs/>
        </w:rPr>
        <w:t>International Journal of Emerging Technology in Learning</w:t>
      </w:r>
      <w:r w:rsidRPr="00256F56">
        <w:t>, </w:t>
      </w:r>
      <w:r w:rsidRPr="00256F56">
        <w:rPr>
          <w:i/>
          <w:iCs/>
        </w:rPr>
        <w:t>10</w:t>
      </w:r>
      <w:r w:rsidRPr="00256F56">
        <w:t>(5), 66-71. [</w:t>
      </w:r>
      <w:r w:rsidRPr="00256F56">
        <w:rPr>
          <w:b/>
          <w:bCs/>
        </w:rPr>
        <w:t>EI</w:t>
      </w:r>
      <w:r w:rsidRPr="00256F56">
        <w:t>]</w:t>
      </w:r>
    </w:p>
    <w:p w14:paraId="0307C839" w14:textId="77777777" w:rsidR="00256F56" w:rsidRPr="00256F56" w:rsidRDefault="00256F56" w:rsidP="00256F56">
      <w:pPr>
        <w:pStyle w:val="a3"/>
        <w:numPr>
          <w:ilvl w:val="0"/>
          <w:numId w:val="5"/>
        </w:numPr>
        <w:ind w:leftChars="0"/>
      </w:pPr>
      <w:r w:rsidRPr="00256F56">
        <w:t>Tung-Cheng Hsieh, Ming-Che Lee,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xml:space="preserve">. (2013). Designing and </w:t>
      </w:r>
      <w:r w:rsidRPr="00256F56">
        <w:lastRenderedPageBreak/>
        <w:t>implementing a personalized remedial learning system for enhancing the programming learning, </w:t>
      </w:r>
      <w:r w:rsidRPr="00256F56">
        <w:rPr>
          <w:i/>
          <w:iCs/>
        </w:rPr>
        <w:t>Educational Technology &amp; Society</w:t>
      </w:r>
      <w:r w:rsidRPr="00256F56">
        <w:t>, </w:t>
      </w:r>
      <w:r w:rsidRPr="00256F56">
        <w:rPr>
          <w:i/>
          <w:iCs/>
        </w:rPr>
        <w:t>16</w:t>
      </w:r>
      <w:r w:rsidRPr="00256F56">
        <w:t>(4), 32-46. [</w:t>
      </w:r>
      <w:r w:rsidRPr="00256F56">
        <w:rPr>
          <w:b/>
          <w:bCs/>
        </w:rPr>
        <w:t>SSCI</w:t>
      </w:r>
      <w:r w:rsidRPr="00256F56">
        <w:t xml:space="preserve">] </w:t>
      </w:r>
      <w:proofErr w:type="gramStart"/>
      <w:r w:rsidRPr="00256F56">
        <w:t>【</w:t>
      </w:r>
      <w:proofErr w:type="gramEnd"/>
      <w:r w:rsidRPr="00256F56">
        <w:t>2013 IF: 0.824, Rank: 94/219=42.9% (category: Education &amp; Educational Research)</w:t>
      </w:r>
    </w:p>
    <w:p w14:paraId="5C98F2C5" w14:textId="77777777" w:rsidR="00256F56" w:rsidRPr="00256F56" w:rsidRDefault="00256F56" w:rsidP="00256F56">
      <w:pPr>
        <w:pStyle w:val="a3"/>
        <w:numPr>
          <w:ilvl w:val="0"/>
          <w:numId w:val="5"/>
        </w:numPr>
        <w:ind w:leftChars="0"/>
      </w:pPr>
      <w:r w:rsidRPr="00256F56">
        <w:t xml:space="preserve">Ming-Che Lee, Jia-Wei Chang, Tung-Cheng Hsieh, </w:t>
      </w:r>
      <w:proofErr w:type="spellStart"/>
      <w:r w:rsidRPr="00256F56">
        <w:t>Tzone</w:t>
      </w:r>
      <w:proofErr w:type="spellEnd"/>
      <w:r w:rsidRPr="00256F56">
        <w:t>-I Wang,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Hui-Hui Chen, Ching Hui Chen. (2012). A syntactic based approach for evaluating semantics of texts, </w:t>
      </w:r>
      <w:r w:rsidRPr="00256F56">
        <w:rPr>
          <w:i/>
          <w:iCs/>
        </w:rPr>
        <w:t>IJACT: International Journal of Advancements in Computing Technology</w:t>
      </w:r>
      <w:r w:rsidRPr="00256F56">
        <w:t>, </w:t>
      </w:r>
      <w:r w:rsidRPr="00256F56">
        <w:rPr>
          <w:i/>
          <w:iCs/>
        </w:rPr>
        <w:t>4</w:t>
      </w:r>
      <w:r w:rsidRPr="00256F56">
        <w:t>(21), 220-229. [EI]</w:t>
      </w:r>
    </w:p>
    <w:p w14:paraId="72A65505" w14:textId="77777777" w:rsidR="00256F56" w:rsidRPr="00256F56" w:rsidRDefault="00256F56" w:rsidP="00256F56">
      <w:pPr>
        <w:pStyle w:val="a3"/>
        <w:numPr>
          <w:ilvl w:val="0"/>
          <w:numId w:val="5"/>
        </w:numPr>
        <w:ind w:leftChars="0"/>
      </w:pPr>
      <w:proofErr w:type="spellStart"/>
      <w:r w:rsidRPr="00256F56">
        <w:t>Tzone</w:t>
      </w:r>
      <w:proofErr w:type="spellEnd"/>
      <w:r w:rsidRPr="00256F56">
        <w:t>-I Wang*, Tung-Cheng Hsieh,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and Ming-Che Lee. (2012). A fuzzy logic-based personalized learning system for supporting adaptive English learning, </w:t>
      </w:r>
      <w:r w:rsidRPr="00256F56">
        <w:rPr>
          <w:i/>
          <w:iCs/>
        </w:rPr>
        <w:t>Educational Technology &amp; Society</w:t>
      </w:r>
      <w:r w:rsidRPr="00256F56">
        <w:t>, </w:t>
      </w:r>
      <w:r w:rsidRPr="00256F56">
        <w:rPr>
          <w:i/>
          <w:iCs/>
        </w:rPr>
        <w:t>15</w:t>
      </w:r>
      <w:r w:rsidRPr="00256F56">
        <w:t>(1), 273–288. [SSCI]</w:t>
      </w:r>
      <w:proofErr w:type="gramStart"/>
      <w:r w:rsidRPr="00256F56">
        <w:t>【</w:t>
      </w:r>
      <w:proofErr w:type="gramEnd"/>
      <w:r w:rsidRPr="00256F56">
        <w:t>2012 IF: 1.171, Rank: 46/219=21.0% (category: Education &amp; Educational Research)</w:t>
      </w:r>
      <w:proofErr w:type="gramStart"/>
      <w:r w:rsidRPr="00256F56">
        <w:t>】</w:t>
      </w:r>
      <w:proofErr w:type="gramEnd"/>
    </w:p>
    <w:p w14:paraId="72188F68" w14:textId="77777777" w:rsidR="00256F56" w:rsidRPr="00256F56" w:rsidRDefault="00256F56" w:rsidP="00256F56">
      <w:pPr>
        <w:pStyle w:val="a3"/>
        <w:numPr>
          <w:ilvl w:val="0"/>
          <w:numId w:val="5"/>
        </w:numPr>
        <w:ind w:leftChars="0"/>
      </w:pPr>
      <w:proofErr w:type="spellStart"/>
      <w:r w:rsidRPr="00256F56">
        <w:t>Tzone</w:t>
      </w:r>
      <w:proofErr w:type="spellEnd"/>
      <w:r w:rsidRPr="00256F56">
        <w:t>-I Wang, </w:t>
      </w: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Tung-Cheng Hsieh. (2011). Accumulating and visualizing tacit knowledge of teachers on educational assessments. </w:t>
      </w:r>
      <w:r w:rsidRPr="00256F56">
        <w:rPr>
          <w:i/>
          <w:iCs/>
        </w:rPr>
        <w:t>Computers &amp; Education</w:t>
      </w:r>
      <w:r w:rsidRPr="00256F56">
        <w:t>, </w:t>
      </w:r>
      <w:r w:rsidRPr="00256F56">
        <w:rPr>
          <w:i/>
          <w:iCs/>
        </w:rPr>
        <w:t>57</w:t>
      </w:r>
      <w:r w:rsidRPr="00256F56">
        <w:t xml:space="preserve">(4), 2212–2223. [SSCI] </w:t>
      </w:r>
      <w:proofErr w:type="gramStart"/>
      <w:r w:rsidRPr="00256F56">
        <w:t>【</w:t>
      </w:r>
      <w:proofErr w:type="gramEnd"/>
      <w:r w:rsidRPr="00256F56">
        <w:t>2011 IF: 2.621, Rank: 7/206=3.4% (category: Education &amp; Educational Research)</w:t>
      </w:r>
      <w:proofErr w:type="gramStart"/>
      <w:r w:rsidRPr="00256F56">
        <w:t>】</w:t>
      </w:r>
      <w:proofErr w:type="gramEnd"/>
    </w:p>
    <w:p w14:paraId="33428CE2" w14:textId="77777777" w:rsidR="00256F56" w:rsidRPr="00256F56" w:rsidRDefault="00256F56" w:rsidP="00256F56">
      <w:pPr>
        <w:pStyle w:val="a3"/>
        <w:numPr>
          <w:ilvl w:val="0"/>
          <w:numId w:val="5"/>
        </w:numPr>
        <w:ind w:leftChars="0"/>
      </w:pPr>
      <w:proofErr w:type="spellStart"/>
      <w:r w:rsidRPr="00256F56">
        <w:rPr>
          <w:b/>
          <w:bCs/>
        </w:rPr>
        <w:t>Su</w:t>
      </w:r>
      <w:proofErr w:type="spellEnd"/>
      <w:r w:rsidRPr="00256F56">
        <w:rPr>
          <w:b/>
          <w:bCs/>
        </w:rPr>
        <w:t>, C. Y.*</w:t>
      </w:r>
      <w:r w:rsidRPr="00256F56">
        <w:t>, &amp; Wang, T. I. (2010). Construction and analysis of educational assessments using knowledge maps with weight appraisal of concepts. </w:t>
      </w:r>
      <w:r w:rsidRPr="00256F56">
        <w:rPr>
          <w:i/>
          <w:iCs/>
        </w:rPr>
        <w:t>Computers &amp; Education</w:t>
      </w:r>
      <w:r w:rsidRPr="00256F56">
        <w:t>, </w:t>
      </w:r>
      <w:r w:rsidRPr="00256F56">
        <w:rPr>
          <w:i/>
          <w:iCs/>
        </w:rPr>
        <w:t>55</w:t>
      </w:r>
      <w:r w:rsidRPr="00256F56">
        <w:t>(3), 1300-1311. [</w:t>
      </w:r>
      <w:r w:rsidRPr="00256F56">
        <w:rPr>
          <w:b/>
          <w:bCs/>
        </w:rPr>
        <w:t>SSCI</w:t>
      </w:r>
      <w:r w:rsidRPr="00256F56">
        <w:t>]</w:t>
      </w:r>
      <w:proofErr w:type="gramStart"/>
      <w:r w:rsidRPr="00256F56">
        <w:t>【</w:t>
      </w:r>
      <w:proofErr w:type="gramEnd"/>
      <w:r w:rsidRPr="00256F56">
        <w:t>2010 IF: 2.617, Rank: 5/184 =2.7% (category: Education &amp; Educational Research)</w:t>
      </w:r>
      <w:proofErr w:type="gramStart"/>
      <w:r w:rsidRPr="00256F56">
        <w:t>】</w:t>
      </w:r>
      <w:proofErr w:type="gramEnd"/>
    </w:p>
    <w:p w14:paraId="1B237692" w14:textId="77777777" w:rsidR="00256F56" w:rsidRPr="00256F56" w:rsidRDefault="00256F56" w:rsidP="00256F56">
      <w:pPr>
        <w:pStyle w:val="a3"/>
        <w:numPr>
          <w:ilvl w:val="0"/>
          <w:numId w:val="5"/>
        </w:numPr>
        <w:ind w:leftChars="0"/>
      </w:pPr>
      <w:proofErr w:type="spellStart"/>
      <w:r w:rsidRPr="00256F56">
        <w:rPr>
          <w:b/>
          <w:bCs/>
        </w:rPr>
        <w:t>Chien</w:t>
      </w:r>
      <w:proofErr w:type="spellEnd"/>
      <w:r w:rsidRPr="00256F56">
        <w:rPr>
          <w:b/>
          <w:bCs/>
        </w:rPr>
        <w:t xml:space="preserve">-Yuan </w:t>
      </w:r>
      <w:proofErr w:type="spellStart"/>
      <w:r w:rsidRPr="00256F56">
        <w:rPr>
          <w:b/>
          <w:bCs/>
        </w:rPr>
        <w:t>Su</w:t>
      </w:r>
      <w:proofErr w:type="spellEnd"/>
      <w:r w:rsidRPr="00256F56">
        <w:t xml:space="preserve">, </w:t>
      </w:r>
      <w:proofErr w:type="spellStart"/>
      <w:r w:rsidRPr="00256F56">
        <w:t>Chiung</w:t>
      </w:r>
      <w:proofErr w:type="spellEnd"/>
      <w:r w:rsidRPr="00256F56">
        <w:t xml:space="preserve">-Hui Chiu*, </w:t>
      </w:r>
      <w:proofErr w:type="spellStart"/>
      <w:r w:rsidRPr="00256F56">
        <w:t>Tzone</w:t>
      </w:r>
      <w:proofErr w:type="spellEnd"/>
      <w:r w:rsidRPr="00256F56">
        <w:t>-I Wang. (2010). The development of SCORM conformant learning content based on the learning cycle using Participatory Design. </w:t>
      </w:r>
      <w:r w:rsidRPr="00256F56">
        <w:rPr>
          <w:i/>
          <w:iCs/>
        </w:rPr>
        <w:t>Journal of Computer Assisted Learning</w:t>
      </w:r>
      <w:r w:rsidRPr="00256F56">
        <w:t>, </w:t>
      </w:r>
      <w:r w:rsidRPr="00256F56">
        <w:rPr>
          <w:i/>
          <w:iCs/>
        </w:rPr>
        <w:t>26</w:t>
      </w:r>
      <w:r w:rsidRPr="00256F56">
        <w:t>(5), 392–406. [</w:t>
      </w:r>
      <w:r w:rsidRPr="00256F56">
        <w:rPr>
          <w:b/>
          <w:bCs/>
        </w:rPr>
        <w:t>SSCI</w:t>
      </w:r>
      <w:r w:rsidRPr="00256F56">
        <w:t xml:space="preserve">] </w:t>
      </w:r>
      <w:proofErr w:type="gramStart"/>
      <w:r w:rsidRPr="00256F56">
        <w:t>【</w:t>
      </w:r>
      <w:proofErr w:type="gramEnd"/>
      <w:r w:rsidRPr="00256F56">
        <w:t>2010 IF: 1.250, Rank: 42/184=22.8% (category: Education &amp; Educational Research)</w:t>
      </w:r>
      <w:proofErr w:type="gramStart"/>
      <w:r w:rsidRPr="00256F56">
        <w:t>】</w:t>
      </w:r>
      <w:proofErr w:type="gramEnd"/>
    </w:p>
    <w:p w14:paraId="6DD5D1DC" w14:textId="77777777" w:rsidR="008E358B" w:rsidRDefault="008E358B">
      <w:pPr>
        <w:rPr>
          <w:u w:val="single"/>
          <w:lang w:val="en-US"/>
        </w:rPr>
      </w:pPr>
    </w:p>
    <w:p w14:paraId="3EE0E6A0" w14:textId="59E2A10E" w:rsidR="009A4F3A" w:rsidRPr="008E358B" w:rsidRDefault="008E358B">
      <w:pPr>
        <w:rPr>
          <w:u w:val="single"/>
          <w:lang w:val="en-US"/>
        </w:rPr>
      </w:pPr>
      <w:r w:rsidRPr="008E358B">
        <w:rPr>
          <w:u w:val="single"/>
          <w:lang w:val="en-US"/>
        </w:rPr>
        <w:t>Conference papers</w:t>
      </w:r>
      <w:r w:rsidR="00C03F75">
        <w:rPr>
          <w:u w:val="single"/>
          <w:lang w:val="en-US"/>
        </w:rPr>
        <w:t xml:space="preserve"> (English)</w:t>
      </w:r>
    </w:p>
    <w:p w14:paraId="5AB93945" w14:textId="77777777" w:rsidR="006C43DD" w:rsidRPr="006C43DD" w:rsidRDefault="006C43DD" w:rsidP="006C43DD">
      <w:pPr>
        <w:pStyle w:val="a3"/>
        <w:numPr>
          <w:ilvl w:val="0"/>
          <w:numId w:val="7"/>
        </w:numPr>
        <w:ind w:leftChars="0"/>
        <w:rPr>
          <w:shd w:val="clear" w:color="auto" w:fill="FFFFFF" w:themeFill="background1"/>
          <w:lang w:val="en-US" w:eastAsia="zh-CN"/>
        </w:rPr>
      </w:pPr>
      <w:r w:rsidRPr="006C43DD">
        <w:rPr>
          <w:shd w:val="clear" w:color="auto" w:fill="FFFFFF" w:themeFill="background1"/>
          <w:lang w:val="en-US" w:eastAsia="zh-CN"/>
        </w:rPr>
        <w:t>Fan-Jun Yang, &amp; </w:t>
      </w:r>
      <w:proofErr w:type="spellStart"/>
      <w:r w:rsidRPr="006C43DD">
        <w:rPr>
          <w:b/>
          <w:bCs/>
          <w:bdr w:val="none" w:sz="0" w:space="0" w:color="auto" w:frame="1"/>
          <w:shd w:val="clear" w:color="auto" w:fill="FFFFFF" w:themeFill="background1"/>
          <w:lang w:val="en-US" w:eastAsia="zh-CN"/>
        </w:rPr>
        <w:t>Chien</w:t>
      </w:r>
      <w:proofErr w:type="spellEnd"/>
      <w:r w:rsidRPr="006C43DD">
        <w:rPr>
          <w:b/>
          <w:bCs/>
          <w:bdr w:val="none" w:sz="0" w:space="0" w:color="auto" w:frame="1"/>
          <w:shd w:val="clear" w:color="auto" w:fill="FFFFFF" w:themeFill="background1"/>
          <w:lang w:val="en-US" w:eastAsia="zh-CN"/>
        </w:rPr>
        <w:t xml:space="preserve">-Yuan </w:t>
      </w:r>
      <w:proofErr w:type="spellStart"/>
      <w:r w:rsidRPr="006C43DD">
        <w:rPr>
          <w:b/>
          <w:bCs/>
          <w:bdr w:val="none" w:sz="0" w:space="0" w:color="auto" w:frame="1"/>
          <w:shd w:val="clear" w:color="auto" w:fill="FFFFFF" w:themeFill="background1"/>
          <w:lang w:val="en-US" w:eastAsia="zh-CN"/>
        </w:rPr>
        <w:t>Su</w:t>
      </w:r>
      <w:proofErr w:type="spellEnd"/>
      <w:r w:rsidRPr="006C43DD">
        <w:rPr>
          <w:shd w:val="clear" w:color="auto" w:fill="FFFFFF" w:themeFill="background1"/>
          <w:lang w:val="en-US" w:eastAsia="zh-CN"/>
        </w:rPr>
        <w:t>. (2020, July 21-23). Computer simulation with argumentation scaffolding for elementary students’ collaborative scientific explanation [Conference session]. International Conferences part of the Multi-Conference MCCSIS 2020, Zagreb, Croatia. [EI]. [online]</w:t>
      </w:r>
    </w:p>
    <w:p w14:paraId="0ED6ECBA" w14:textId="77777777" w:rsidR="006C43DD" w:rsidRPr="006C43DD" w:rsidRDefault="006C43DD" w:rsidP="006C43DD">
      <w:pPr>
        <w:pStyle w:val="a3"/>
        <w:numPr>
          <w:ilvl w:val="0"/>
          <w:numId w:val="7"/>
        </w:numPr>
        <w:ind w:leftChars="0"/>
        <w:rPr>
          <w:shd w:val="clear" w:color="auto" w:fill="FFFFFF" w:themeFill="background1"/>
          <w:lang w:val="en-US" w:eastAsia="zh-CN"/>
        </w:rPr>
      </w:pPr>
      <w:proofErr w:type="spellStart"/>
      <w:r w:rsidRPr="006C43DD">
        <w:rPr>
          <w:b/>
          <w:bCs/>
          <w:bdr w:val="none" w:sz="0" w:space="0" w:color="auto" w:frame="1"/>
          <w:shd w:val="clear" w:color="auto" w:fill="FFFFFF" w:themeFill="background1"/>
          <w:lang w:val="en-US" w:eastAsia="zh-CN"/>
        </w:rPr>
        <w:t>Chien</w:t>
      </w:r>
      <w:proofErr w:type="spellEnd"/>
      <w:r w:rsidRPr="006C43DD">
        <w:rPr>
          <w:b/>
          <w:bCs/>
          <w:bdr w:val="none" w:sz="0" w:space="0" w:color="auto" w:frame="1"/>
          <w:shd w:val="clear" w:color="auto" w:fill="FFFFFF" w:themeFill="background1"/>
          <w:lang w:val="en-US" w:eastAsia="zh-CN"/>
        </w:rPr>
        <w:t xml:space="preserve">-Yuan </w:t>
      </w:r>
      <w:proofErr w:type="spellStart"/>
      <w:r w:rsidRPr="006C43DD">
        <w:rPr>
          <w:b/>
          <w:bCs/>
          <w:bdr w:val="none" w:sz="0" w:space="0" w:color="auto" w:frame="1"/>
          <w:shd w:val="clear" w:color="auto" w:fill="FFFFFF" w:themeFill="background1"/>
          <w:lang w:val="en-US" w:eastAsia="zh-CN"/>
        </w:rPr>
        <w:t>Su</w:t>
      </w:r>
      <w:proofErr w:type="spellEnd"/>
      <w:r w:rsidRPr="006C43DD">
        <w:rPr>
          <w:shd w:val="clear" w:color="auto" w:fill="FFFFFF" w:themeFill="background1"/>
          <w:lang w:val="en-US" w:eastAsia="zh-CN"/>
        </w:rPr>
        <w:t>*, Yue Hu, Yu-Hang Li. (2019, July 16-19). </w:t>
      </w:r>
      <w:r w:rsidRPr="006C43DD">
        <w:rPr>
          <w:i/>
          <w:iCs/>
          <w:bdr w:val="none" w:sz="0" w:space="0" w:color="auto" w:frame="1"/>
          <w:shd w:val="clear" w:color="auto" w:fill="FFFFFF" w:themeFill="background1"/>
          <w:lang w:val="en-US" w:eastAsia="zh-CN"/>
        </w:rPr>
        <w:t>Teacher attitudes regarding the use of game-based programming tools in K-12 education </w:t>
      </w:r>
      <w:r w:rsidRPr="006C43DD">
        <w:rPr>
          <w:shd w:val="clear" w:color="auto" w:fill="FFFFFF" w:themeFill="background1"/>
          <w:lang w:val="en-US" w:eastAsia="zh-CN"/>
        </w:rPr>
        <w:t>[Conference session]. International IADIS Conferences part of the Multi-Conference MCCSIS 2019, Portugal, 73–79. [EI]. </w:t>
      </w:r>
      <w:r w:rsidRPr="006C43DD">
        <w:rPr>
          <w:b/>
          <w:bCs/>
          <w:bdr w:val="none" w:sz="0" w:space="0" w:color="auto" w:frame="1"/>
          <w:shd w:val="clear" w:color="auto" w:fill="FFFFFF" w:themeFill="background1"/>
          <w:lang w:val="en-US" w:eastAsia="zh-CN"/>
        </w:rPr>
        <w:t>(Best Paper Award)</w:t>
      </w:r>
    </w:p>
    <w:p w14:paraId="66445B2F" w14:textId="77777777" w:rsidR="006C43DD" w:rsidRPr="006C43DD" w:rsidRDefault="006C43DD" w:rsidP="006C43DD">
      <w:pPr>
        <w:pStyle w:val="a3"/>
        <w:numPr>
          <w:ilvl w:val="0"/>
          <w:numId w:val="7"/>
        </w:numPr>
        <w:ind w:leftChars="0"/>
        <w:rPr>
          <w:shd w:val="clear" w:color="auto" w:fill="FFFFFF" w:themeFill="background1"/>
          <w:lang w:val="en-US" w:eastAsia="zh-CN"/>
        </w:rPr>
      </w:pPr>
      <w:r w:rsidRPr="006C43DD">
        <w:rPr>
          <w:shd w:val="clear" w:color="auto" w:fill="FFFFFF" w:themeFill="background1"/>
          <w:lang w:val="en-US" w:eastAsia="zh-CN"/>
        </w:rPr>
        <w:t>Yu-Hang Li, </w:t>
      </w:r>
      <w:proofErr w:type="spellStart"/>
      <w:r w:rsidRPr="006C43DD">
        <w:rPr>
          <w:b/>
          <w:bCs/>
          <w:bdr w:val="none" w:sz="0" w:space="0" w:color="auto" w:frame="1"/>
          <w:shd w:val="clear" w:color="auto" w:fill="FFFFFF" w:themeFill="background1"/>
          <w:lang w:val="en-US" w:eastAsia="zh-CN"/>
        </w:rPr>
        <w:t>Chien</w:t>
      </w:r>
      <w:proofErr w:type="spellEnd"/>
      <w:r w:rsidRPr="006C43DD">
        <w:rPr>
          <w:b/>
          <w:bCs/>
          <w:bdr w:val="none" w:sz="0" w:space="0" w:color="auto" w:frame="1"/>
          <w:shd w:val="clear" w:color="auto" w:fill="FFFFFF" w:themeFill="background1"/>
          <w:lang w:val="en-US" w:eastAsia="zh-CN"/>
        </w:rPr>
        <w:t xml:space="preserve">-Yuan </w:t>
      </w:r>
      <w:proofErr w:type="spellStart"/>
      <w:r w:rsidRPr="006C43DD">
        <w:rPr>
          <w:b/>
          <w:bCs/>
          <w:bdr w:val="none" w:sz="0" w:space="0" w:color="auto" w:frame="1"/>
          <w:shd w:val="clear" w:color="auto" w:fill="FFFFFF" w:themeFill="background1"/>
          <w:lang w:val="en-US" w:eastAsia="zh-CN"/>
        </w:rPr>
        <w:t>Su</w:t>
      </w:r>
      <w:proofErr w:type="spellEnd"/>
      <w:r w:rsidRPr="006C43DD">
        <w:rPr>
          <w:shd w:val="clear" w:color="auto" w:fill="FFFFFF" w:themeFill="background1"/>
          <w:lang w:val="en-US" w:eastAsia="zh-CN"/>
        </w:rPr>
        <w:t>*, &amp; Yue Hu. (2019). </w:t>
      </w:r>
      <w:r w:rsidRPr="006C43DD">
        <w:rPr>
          <w:i/>
          <w:iCs/>
          <w:bdr w:val="none" w:sz="0" w:space="0" w:color="auto" w:frame="1"/>
          <w:shd w:val="clear" w:color="auto" w:fill="FFFFFF" w:themeFill="background1"/>
          <w:lang w:val="en-US" w:eastAsia="zh-CN"/>
        </w:rPr>
        <w:t xml:space="preserve">A sequential analysis of teaching </w:t>
      </w:r>
      <w:r w:rsidRPr="006C43DD">
        <w:rPr>
          <w:i/>
          <w:iCs/>
          <w:bdr w:val="none" w:sz="0" w:space="0" w:color="auto" w:frame="1"/>
          <w:shd w:val="clear" w:color="auto" w:fill="FFFFFF" w:themeFill="background1"/>
          <w:lang w:val="en-US" w:eastAsia="zh-CN"/>
        </w:rPr>
        <w:lastRenderedPageBreak/>
        <w:t>behaviors toward the use of Blackboard learning management system</w:t>
      </w:r>
      <w:r w:rsidRPr="006C43DD">
        <w:rPr>
          <w:shd w:val="clear" w:color="auto" w:fill="FFFFFF" w:themeFill="background1"/>
          <w:lang w:val="en-US" w:eastAsia="zh-CN"/>
        </w:rPr>
        <w:t>, Proceedings of the International IADIS Conferences part of the Multi-Conference MCCSIS 2019, Portugal, 19–25.</w:t>
      </w:r>
      <w:r w:rsidRPr="006C43DD">
        <w:rPr>
          <w:b/>
          <w:bCs/>
          <w:bdr w:val="none" w:sz="0" w:space="0" w:color="auto" w:frame="1"/>
          <w:shd w:val="clear" w:color="auto" w:fill="FFFFFF" w:themeFill="background1"/>
          <w:lang w:val="en-US" w:eastAsia="zh-CN"/>
        </w:rPr>
        <w:t> </w:t>
      </w:r>
      <w:r w:rsidRPr="006C43DD">
        <w:rPr>
          <w:shd w:val="clear" w:color="auto" w:fill="FFFFFF" w:themeFill="background1"/>
          <w:lang w:val="en-US" w:eastAsia="zh-CN"/>
        </w:rPr>
        <w:t>[EI].</w:t>
      </w:r>
    </w:p>
    <w:p w14:paraId="676AFC14"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H. Yang, </w:t>
      </w:r>
      <w:r w:rsidRPr="006C43DD">
        <w:rPr>
          <w:rFonts w:ascii="inherit" w:eastAsia="微軟正黑體" w:hAnsi="inherit" w:cs="SimSun"/>
          <w:b/>
          <w:bCs/>
          <w:kern w:val="0"/>
          <w:bdr w:val="none" w:sz="0" w:space="0" w:color="auto" w:frame="1"/>
          <w:shd w:val="clear" w:color="auto" w:fill="FFFFFF" w:themeFill="background1"/>
          <w:lang w:val="en-US" w:eastAsia="zh-CN"/>
        </w:rPr>
        <w:t xml:space="preserve">C.Y.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w:t>
      </w:r>
      <w:r w:rsidRPr="006C43DD">
        <w:rPr>
          <w:rFonts w:ascii="inherit" w:eastAsia="微軟正黑體" w:hAnsi="inherit" w:cs="SimSun"/>
          <w:kern w:val="0"/>
          <w:shd w:val="clear" w:color="auto" w:fill="FFFFFF" w:themeFill="background1"/>
          <w:lang w:val="en-US" w:eastAsia="zh-CN"/>
        </w:rPr>
        <w:t>, Y. Hu. (2019). </w:t>
      </w:r>
      <w:r w:rsidRPr="006C43DD">
        <w:rPr>
          <w:rFonts w:ascii="inherit" w:eastAsia="微軟正黑體" w:hAnsi="inherit" w:cs="SimSun"/>
          <w:i/>
          <w:iCs/>
          <w:kern w:val="0"/>
          <w:bdr w:val="none" w:sz="0" w:space="0" w:color="auto" w:frame="1"/>
          <w:shd w:val="clear" w:color="auto" w:fill="FFFFFF" w:themeFill="background1"/>
          <w:lang w:val="en-US" w:eastAsia="zh-CN"/>
        </w:rPr>
        <w:t xml:space="preserve">A systematic review and analysis of computer-supported argumentation using </w:t>
      </w:r>
      <w:proofErr w:type="spellStart"/>
      <w:r w:rsidRPr="006C43DD">
        <w:rPr>
          <w:rFonts w:ascii="inherit" w:eastAsia="微軟正黑體" w:hAnsi="inherit" w:cs="SimSun"/>
          <w:i/>
          <w:iCs/>
          <w:kern w:val="0"/>
          <w:bdr w:val="none" w:sz="0" w:space="0" w:color="auto" w:frame="1"/>
          <w:shd w:val="clear" w:color="auto" w:fill="FFFFFF" w:themeFill="background1"/>
          <w:lang w:val="en-US" w:eastAsia="zh-CN"/>
        </w:rPr>
        <w:t>Citespace</w:t>
      </w:r>
      <w:proofErr w:type="spellEnd"/>
      <w:r w:rsidRPr="006C43DD">
        <w:rPr>
          <w:rFonts w:ascii="inherit" w:eastAsia="微軟正黑體" w:hAnsi="inherit" w:cs="SimSun"/>
          <w:kern w:val="0"/>
          <w:shd w:val="clear" w:color="auto" w:fill="FFFFFF" w:themeFill="background1"/>
          <w:lang w:val="en-US" w:eastAsia="zh-CN"/>
        </w:rPr>
        <w:t>. Proceedings of the 11th annual International Conference on Education and New Learning Technologies, Spain, 9361–9368.</w:t>
      </w:r>
    </w:p>
    <w:p w14:paraId="0E557B96"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xml:space="preserve">, </w:t>
      </w:r>
      <w:proofErr w:type="spellStart"/>
      <w:r w:rsidRPr="006C43DD">
        <w:rPr>
          <w:rFonts w:ascii="inherit" w:eastAsia="微軟正黑體" w:hAnsi="inherit" w:cs="SimSun"/>
          <w:kern w:val="0"/>
          <w:shd w:val="clear" w:color="auto" w:fill="FFFFFF" w:themeFill="background1"/>
          <w:lang w:val="en-US" w:eastAsia="zh-CN"/>
        </w:rPr>
        <w:t>Jin</w:t>
      </w:r>
      <w:proofErr w:type="spellEnd"/>
      <w:r w:rsidRPr="006C43DD">
        <w:rPr>
          <w:rFonts w:ascii="inherit" w:eastAsia="微軟正黑體" w:hAnsi="inherit" w:cs="SimSun"/>
          <w:kern w:val="0"/>
          <w:shd w:val="clear" w:color="auto" w:fill="FFFFFF" w:themeFill="background1"/>
          <w:lang w:val="en-US" w:eastAsia="zh-CN"/>
        </w:rPr>
        <w:t>, H. Y., Han, S., Fu, A. N. (2018). Investigating the effects of flipped learning, student question generation, and instant response technologies on university students’ motivation, attitudes, and engagement. Proceedings of the 12th annual International Technology, Education and Development Conference, Spain, 4491–4496.</w:t>
      </w:r>
    </w:p>
    <w:p w14:paraId="0072E7B0"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Y*.</w:t>
      </w:r>
      <w:r w:rsidRPr="006C43DD">
        <w:rPr>
          <w:rFonts w:ascii="inherit" w:eastAsia="微軟正黑體" w:hAnsi="inherit" w:cs="SimSun"/>
          <w:kern w:val="0"/>
          <w:shd w:val="clear" w:color="auto" w:fill="FFFFFF" w:themeFill="background1"/>
          <w:lang w:val="en-US" w:eastAsia="zh-CN"/>
        </w:rPr>
        <w:t xml:space="preserve">, Fu, A.N., Han, S. </w:t>
      </w:r>
      <w:proofErr w:type="spellStart"/>
      <w:r w:rsidRPr="006C43DD">
        <w:rPr>
          <w:rFonts w:ascii="inherit" w:eastAsia="微軟正黑體" w:hAnsi="inherit" w:cs="SimSun"/>
          <w:kern w:val="0"/>
          <w:shd w:val="clear" w:color="auto" w:fill="FFFFFF" w:themeFill="background1"/>
          <w:lang w:val="en-US" w:eastAsia="zh-CN"/>
        </w:rPr>
        <w:t>Jin</w:t>
      </w:r>
      <w:proofErr w:type="spellEnd"/>
      <w:r w:rsidRPr="006C43DD">
        <w:rPr>
          <w:rFonts w:ascii="inherit" w:eastAsia="微軟正黑體" w:hAnsi="inherit" w:cs="SimSun"/>
          <w:kern w:val="0"/>
          <w:shd w:val="clear" w:color="auto" w:fill="FFFFFF" w:themeFill="background1"/>
          <w:lang w:val="en-US" w:eastAsia="zh-CN"/>
        </w:rPr>
        <w:t>, H.Y. (2018). A path analysis of in-service teachers’ intentions to use ICT in primary and secondary curricula: applying and extending the technology acceptance model. Proceedings of the 12th annual International Technology, Education and Development Conference, Spain, 4433–4437.</w:t>
      </w:r>
    </w:p>
    <w:p w14:paraId="532EF545"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Chien</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xml:space="preserve">-Yuan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w:t>
      </w:r>
      <w:r w:rsidRPr="006C43DD">
        <w:rPr>
          <w:rFonts w:ascii="inherit" w:eastAsia="微軟正黑體" w:hAnsi="inherit" w:cs="SimSun"/>
          <w:kern w:val="0"/>
          <w:shd w:val="clear" w:color="auto" w:fill="FFFFFF" w:themeFill="background1"/>
          <w:lang w:val="en-US" w:eastAsia="zh-CN"/>
        </w:rPr>
        <w:t>, Lan Tao. (2018, August). </w:t>
      </w:r>
      <w:r w:rsidRPr="006C43DD">
        <w:rPr>
          <w:rFonts w:ascii="inherit" w:eastAsia="微軟正黑體" w:hAnsi="inherit" w:cs="SimSun"/>
          <w:i/>
          <w:iCs/>
          <w:kern w:val="0"/>
          <w:bdr w:val="none" w:sz="0" w:space="0" w:color="auto" w:frame="1"/>
          <w:shd w:val="clear" w:color="auto" w:fill="FFFFFF" w:themeFill="background1"/>
          <w:lang w:val="en-US" w:eastAsia="zh-CN"/>
        </w:rPr>
        <w:t>Associations between university professors’ LMS-based user typologies and their educational beliefs</w:t>
      </w:r>
      <w:r w:rsidRPr="006C43DD">
        <w:rPr>
          <w:rFonts w:ascii="inherit" w:eastAsia="微軟正黑體" w:hAnsi="inherit" w:cs="SimSun"/>
          <w:kern w:val="0"/>
          <w:shd w:val="clear" w:color="auto" w:fill="FFFFFF" w:themeFill="background1"/>
          <w:lang w:val="en-US" w:eastAsia="zh-CN"/>
        </w:rPr>
        <w:t>. Paper presented at International Conference on Education and Learning 2018 (ICEL2018), Tokyo, Japan.</w:t>
      </w:r>
    </w:p>
    <w:p w14:paraId="4B8449F5"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Chien</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xml:space="preserve">-Yuan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w:t>
      </w:r>
      <w:r w:rsidRPr="006C43DD">
        <w:rPr>
          <w:rFonts w:ascii="inherit" w:eastAsia="微軟正黑體" w:hAnsi="inherit" w:cs="SimSun"/>
          <w:kern w:val="0"/>
          <w:shd w:val="clear" w:color="auto" w:fill="FFFFFF" w:themeFill="background1"/>
          <w:lang w:val="en-US" w:eastAsia="zh-CN"/>
        </w:rPr>
        <w:t>, Shu-Han Yang, Hue Hu. (2018, August). </w:t>
      </w:r>
      <w:r w:rsidRPr="006C43DD">
        <w:rPr>
          <w:rFonts w:ascii="inherit" w:eastAsia="微軟正黑體" w:hAnsi="inherit" w:cs="SimSun"/>
          <w:i/>
          <w:iCs/>
          <w:kern w:val="0"/>
          <w:bdr w:val="none" w:sz="0" w:space="0" w:color="auto" w:frame="1"/>
          <w:shd w:val="clear" w:color="auto" w:fill="FFFFFF" w:themeFill="background1"/>
          <w:lang w:val="en-US" w:eastAsia="zh-CN"/>
        </w:rPr>
        <w:t>Understanding university students’ intention to adopt an LMS in China: A Self-determination perspective</w:t>
      </w:r>
      <w:r w:rsidRPr="006C43DD">
        <w:rPr>
          <w:rFonts w:ascii="inherit" w:eastAsia="微軟正黑體" w:hAnsi="inherit" w:cs="SimSun"/>
          <w:kern w:val="0"/>
          <w:shd w:val="clear" w:color="auto" w:fill="FFFFFF" w:themeFill="background1"/>
          <w:lang w:val="en-US" w:eastAsia="zh-CN"/>
        </w:rPr>
        <w:t>, Paper presented at International Conference on Education and Learning 2018 (ICEL2018), Tokyo, Japan.</w:t>
      </w:r>
    </w:p>
    <w:p w14:paraId="2D1624E8"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proofErr w:type="spellStart"/>
      <w:r w:rsidRPr="006C43DD">
        <w:rPr>
          <w:rFonts w:ascii="inherit" w:eastAsia="微軟正黑體" w:hAnsi="inherit" w:cs="SimSun"/>
          <w:kern w:val="0"/>
          <w:shd w:val="clear" w:color="auto" w:fill="FFFFFF" w:themeFill="background1"/>
          <w:lang w:val="en-US" w:eastAsia="zh-CN"/>
        </w:rPr>
        <w:t>Ngajie</w:t>
      </w:r>
      <w:proofErr w:type="spellEnd"/>
      <w:r w:rsidRPr="006C43DD">
        <w:rPr>
          <w:rFonts w:ascii="inherit" w:eastAsia="微軟正黑體" w:hAnsi="inherit" w:cs="SimSun"/>
          <w:kern w:val="0"/>
          <w:shd w:val="clear" w:color="auto" w:fill="FFFFFF" w:themeFill="background1"/>
          <w:lang w:val="en-US" w:eastAsia="zh-CN"/>
        </w:rPr>
        <w:t xml:space="preserve"> </w:t>
      </w:r>
      <w:proofErr w:type="spellStart"/>
      <w:r w:rsidRPr="006C43DD">
        <w:rPr>
          <w:rFonts w:ascii="inherit" w:eastAsia="微軟正黑體" w:hAnsi="inherit" w:cs="SimSun"/>
          <w:kern w:val="0"/>
          <w:shd w:val="clear" w:color="auto" w:fill="FFFFFF" w:themeFill="background1"/>
          <w:lang w:val="en-US" w:eastAsia="zh-CN"/>
        </w:rPr>
        <w:t>Berty</w:t>
      </w:r>
      <w:proofErr w:type="spellEnd"/>
      <w:r w:rsidRPr="006C43DD">
        <w:rPr>
          <w:rFonts w:ascii="inherit" w:eastAsia="微軟正黑體" w:hAnsi="inherit" w:cs="SimSun"/>
          <w:kern w:val="0"/>
          <w:shd w:val="clear" w:color="auto" w:fill="FFFFFF" w:themeFill="background1"/>
          <w:lang w:val="en-US" w:eastAsia="zh-CN"/>
        </w:rPr>
        <w:t xml:space="preserve"> </w:t>
      </w:r>
      <w:proofErr w:type="spellStart"/>
      <w:r w:rsidRPr="006C43DD">
        <w:rPr>
          <w:rFonts w:ascii="inherit" w:eastAsia="微軟正黑體" w:hAnsi="inherit" w:cs="SimSun"/>
          <w:kern w:val="0"/>
          <w:shd w:val="clear" w:color="auto" w:fill="FFFFFF" w:themeFill="background1"/>
          <w:lang w:val="en-US" w:eastAsia="zh-CN"/>
        </w:rPr>
        <w:t>Nsolly</w:t>
      </w:r>
      <w:proofErr w:type="spellEnd"/>
      <w:r w:rsidRPr="006C43DD">
        <w:rPr>
          <w:rFonts w:ascii="inherit" w:eastAsia="微軟正黑體" w:hAnsi="inherit" w:cs="SimSun"/>
          <w:kern w:val="0"/>
          <w:shd w:val="clear" w:color="auto" w:fill="FFFFFF" w:themeFill="background1"/>
          <w:lang w:val="en-US" w:eastAsia="zh-CN"/>
        </w:rPr>
        <w:t>, Yan Li*,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Chien</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xml:space="preserve">-Yuan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kern w:val="0"/>
          <w:shd w:val="clear" w:color="auto" w:fill="FFFFFF" w:themeFill="background1"/>
          <w:lang w:val="en-US" w:eastAsia="zh-CN"/>
        </w:rPr>
        <w:t>. (2018, December), </w:t>
      </w:r>
      <w:r w:rsidRPr="006C43DD">
        <w:rPr>
          <w:rFonts w:ascii="inherit" w:eastAsia="微軟正黑體" w:hAnsi="inherit" w:cs="SimSun"/>
          <w:i/>
          <w:iCs/>
          <w:kern w:val="0"/>
          <w:bdr w:val="none" w:sz="0" w:space="0" w:color="auto" w:frame="1"/>
          <w:shd w:val="clear" w:color="auto" w:fill="FFFFFF" w:themeFill="background1"/>
          <w:lang w:val="en-US" w:eastAsia="zh-CN"/>
        </w:rPr>
        <w:t>Analyzing the elements of argumentation for critical thinking in non-English major Chinese undergraduate students’ writing and the potentials of argument visualization tools.</w:t>
      </w:r>
      <w:r w:rsidRPr="006C43DD">
        <w:rPr>
          <w:rFonts w:ascii="inherit" w:eastAsia="微軟正黑體" w:hAnsi="inherit" w:cs="SimSun"/>
          <w:kern w:val="0"/>
          <w:shd w:val="clear" w:color="auto" w:fill="FFFFFF" w:themeFill="background1"/>
          <w:lang w:val="en-US" w:eastAsia="zh-CN"/>
        </w:rPr>
        <w:t> Paper presented at 7th International Conference of Educational Innovation through Technology (EITT2018), Auckland, New Zealand.</w:t>
      </w:r>
    </w:p>
    <w:p w14:paraId="45929725"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Chang, J. W., Wang, T. I*., Lee, M. C.,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amp; Chang, P. C. (2016, July). Impact of using creative thinking skills and open data on programming design in a computer-supported collaborative learning environment. The 16th IEEE International Conference on Advanced Learning Technologies (ICALT2016), Austin, Texas, USA.</w:t>
      </w:r>
      <w:r w:rsidRPr="006C43DD">
        <w:rPr>
          <w:rFonts w:ascii="inherit" w:eastAsia="微軟正黑體" w:hAnsi="inherit" w:cs="SimSun"/>
          <w:b/>
          <w:bCs/>
          <w:kern w:val="0"/>
          <w:bdr w:val="none" w:sz="0" w:space="0" w:color="auto" w:frame="1"/>
          <w:shd w:val="clear" w:color="auto" w:fill="FFFFFF" w:themeFill="background1"/>
          <w:lang w:val="en-US" w:eastAsia="zh-CN"/>
        </w:rPr>
        <w:t> </w:t>
      </w:r>
      <w:r w:rsidRPr="006C43DD">
        <w:rPr>
          <w:rFonts w:ascii="inherit" w:eastAsia="微軟正黑體" w:hAnsi="inherit" w:cs="SimSun"/>
          <w:kern w:val="0"/>
          <w:shd w:val="clear" w:color="auto" w:fill="FFFFFF" w:themeFill="background1"/>
          <w:lang w:val="en-US" w:eastAsia="zh-CN"/>
        </w:rPr>
        <w:t>[EI]</w:t>
      </w:r>
    </w:p>
    <w:p w14:paraId="23BD4F7E"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proofErr w:type="spellStart"/>
      <w:r w:rsidRPr="006C43DD">
        <w:rPr>
          <w:rFonts w:ascii="inherit" w:eastAsia="微軟正黑體" w:hAnsi="inherit" w:cs="SimSun"/>
          <w:i/>
          <w:iCs/>
          <w:kern w:val="0"/>
          <w:bdr w:val="none" w:sz="0" w:space="0" w:color="auto" w:frame="1"/>
          <w:shd w:val="clear" w:color="auto" w:fill="FFFFFF" w:themeFill="background1"/>
          <w:lang w:val="en-US" w:eastAsia="zh-CN"/>
        </w:rPr>
        <w:t>Ti</w:t>
      </w:r>
      <w:proofErr w:type="spellEnd"/>
      <w:r w:rsidRPr="006C43DD">
        <w:rPr>
          <w:rFonts w:ascii="inherit" w:eastAsia="微軟正黑體" w:hAnsi="inherit" w:cs="SimSun"/>
          <w:i/>
          <w:iCs/>
          <w:kern w:val="0"/>
          <w:bdr w:val="none" w:sz="0" w:space="0" w:color="auto" w:frame="1"/>
          <w:shd w:val="clear" w:color="auto" w:fill="FFFFFF" w:themeFill="background1"/>
          <w:lang w:val="en-US" w:eastAsia="zh-CN"/>
        </w:rPr>
        <w:t>-Kai Chiu, Jia-Wei Chang, Ming-Che Lee,</w:t>
      </w:r>
      <w:r w:rsidRPr="006C43DD">
        <w:rPr>
          <w:rFonts w:ascii="inherit" w:eastAsia="微軟正黑體" w:hAnsi="inherit" w:cs="SimSun"/>
          <w:b/>
          <w:bCs/>
          <w:i/>
          <w:iCs/>
          <w:kern w:val="0"/>
          <w:bdr w:val="none" w:sz="0" w:space="0" w:color="auto" w:frame="1"/>
          <w:shd w:val="clear" w:color="auto" w:fill="FFFFFF" w:themeFill="background1"/>
          <w:lang w:val="en-US" w:eastAsia="zh-CN"/>
        </w:rPr>
        <w:t> </w:t>
      </w:r>
      <w:proofErr w:type="spellStart"/>
      <w:r w:rsidRPr="006C43DD">
        <w:rPr>
          <w:rFonts w:ascii="inherit" w:eastAsia="微軟正黑體" w:hAnsi="inherit" w:cs="SimSun"/>
          <w:b/>
          <w:bCs/>
          <w:i/>
          <w:iCs/>
          <w:kern w:val="0"/>
          <w:bdr w:val="none" w:sz="0" w:space="0" w:color="auto" w:frame="1"/>
          <w:shd w:val="clear" w:color="auto" w:fill="FFFFFF" w:themeFill="background1"/>
          <w:lang w:val="en-US" w:eastAsia="zh-CN"/>
        </w:rPr>
        <w:t>Chien</w:t>
      </w:r>
      <w:proofErr w:type="spellEnd"/>
      <w:r w:rsidRPr="006C43DD">
        <w:rPr>
          <w:rFonts w:ascii="inherit" w:eastAsia="微軟正黑體" w:hAnsi="inherit" w:cs="SimSun"/>
          <w:b/>
          <w:bCs/>
          <w:i/>
          <w:iCs/>
          <w:kern w:val="0"/>
          <w:bdr w:val="none" w:sz="0" w:space="0" w:color="auto" w:frame="1"/>
          <w:shd w:val="clear" w:color="auto" w:fill="FFFFFF" w:themeFill="background1"/>
          <w:lang w:val="en-US" w:eastAsia="zh-CN"/>
        </w:rPr>
        <w:t xml:space="preserve">-Yuan </w:t>
      </w:r>
      <w:proofErr w:type="spellStart"/>
      <w:r w:rsidRPr="006C43DD">
        <w:rPr>
          <w:rFonts w:ascii="inherit" w:eastAsia="微軟正黑體" w:hAnsi="inherit" w:cs="SimSun"/>
          <w:b/>
          <w:bCs/>
          <w:i/>
          <w:i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i/>
          <w:iCs/>
          <w:kern w:val="0"/>
          <w:bdr w:val="none" w:sz="0" w:space="0" w:color="auto" w:frame="1"/>
          <w:shd w:val="clear" w:color="auto" w:fill="FFFFFF" w:themeFill="background1"/>
          <w:lang w:val="en-US" w:eastAsia="zh-CN"/>
        </w:rPr>
        <w:t xml:space="preserve">, </w:t>
      </w:r>
      <w:proofErr w:type="spellStart"/>
      <w:r w:rsidRPr="006C43DD">
        <w:rPr>
          <w:rFonts w:ascii="inherit" w:eastAsia="微軟正黑體" w:hAnsi="inherit" w:cs="SimSun"/>
          <w:i/>
          <w:iCs/>
          <w:kern w:val="0"/>
          <w:bdr w:val="none" w:sz="0" w:space="0" w:color="auto" w:frame="1"/>
          <w:shd w:val="clear" w:color="auto" w:fill="FFFFFF" w:themeFill="background1"/>
          <w:lang w:val="en-US" w:eastAsia="zh-CN"/>
        </w:rPr>
        <w:t>Tzone</w:t>
      </w:r>
      <w:proofErr w:type="spellEnd"/>
      <w:r w:rsidRPr="006C43DD">
        <w:rPr>
          <w:rFonts w:ascii="inherit" w:eastAsia="微軟正黑體" w:hAnsi="inherit" w:cs="SimSun"/>
          <w:i/>
          <w:iCs/>
          <w:kern w:val="0"/>
          <w:bdr w:val="none" w:sz="0" w:space="0" w:color="auto" w:frame="1"/>
          <w:shd w:val="clear" w:color="auto" w:fill="FFFFFF" w:themeFill="background1"/>
          <w:lang w:val="en-US" w:eastAsia="zh-CN"/>
        </w:rPr>
        <w:t xml:space="preserve">-I Wang* (2015, </w:t>
      </w:r>
      <w:r w:rsidRPr="006C43DD">
        <w:rPr>
          <w:rFonts w:ascii="inherit" w:eastAsia="微軟正黑體" w:hAnsi="inherit" w:cs="SimSun"/>
          <w:i/>
          <w:iCs/>
          <w:kern w:val="0"/>
          <w:bdr w:val="none" w:sz="0" w:space="0" w:color="auto" w:frame="1"/>
          <w:shd w:val="clear" w:color="auto" w:fill="FFFFFF" w:themeFill="background1"/>
          <w:lang w:val="en-US" w:eastAsia="zh-CN"/>
        </w:rPr>
        <w:lastRenderedPageBreak/>
        <w:t>September), A creative tool for open data-driven programming. Paper presented at the e-CASE &amp; e-Tech 2015, Kyoto, Japan.</w:t>
      </w:r>
    </w:p>
    <w:p w14:paraId="309F6194"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i/>
          <w:iCs/>
          <w:kern w:val="0"/>
          <w:bdr w:val="none" w:sz="0" w:space="0" w:color="auto" w:frame="1"/>
          <w:shd w:val="clear" w:color="auto" w:fill="FFFFFF" w:themeFill="background1"/>
          <w:lang w:val="en-US" w:eastAsia="zh-CN"/>
        </w:rPr>
        <w:t xml:space="preserve">Chang, J. W., Wu, Y. H., Chiu, T. K., </w:t>
      </w:r>
      <w:proofErr w:type="spellStart"/>
      <w:r w:rsidRPr="006C43DD">
        <w:rPr>
          <w:rFonts w:ascii="inherit" w:eastAsia="微軟正黑體" w:hAnsi="inherit" w:cs="SimSun"/>
          <w:i/>
          <w:i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i/>
          <w:iCs/>
          <w:kern w:val="0"/>
          <w:bdr w:val="none" w:sz="0" w:space="0" w:color="auto" w:frame="1"/>
          <w:shd w:val="clear" w:color="auto" w:fill="FFFFFF" w:themeFill="background1"/>
          <w:lang w:val="en-US" w:eastAsia="zh-CN"/>
        </w:rPr>
        <w:t>, C. Y., Wang, T. I., &amp; Lee, M. C. (2014). Integrating synonyms annotation into English videos: The effects of vocabulary learning, content understanding and cognitive loading. The 6th Annual International Conference on Education and New Learning Technologies, Spain, 7556–7564.</w:t>
      </w:r>
    </w:p>
    <w:p w14:paraId="6D6F2535"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Chang, J. W.,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kern w:val="0"/>
          <w:shd w:val="clear" w:color="auto" w:fill="FFFFFF" w:themeFill="background1"/>
          <w:lang w:val="en-US" w:eastAsia="zh-CN"/>
        </w:rPr>
        <w:t>, </w:t>
      </w:r>
      <w:r w:rsidRPr="006C43DD">
        <w:rPr>
          <w:rFonts w:ascii="inherit" w:eastAsia="微軟正黑體" w:hAnsi="inherit" w:cs="SimSun"/>
          <w:b/>
          <w:bCs/>
          <w:kern w:val="0"/>
          <w:bdr w:val="none" w:sz="0" w:space="0" w:color="auto" w:frame="1"/>
          <w:shd w:val="clear" w:color="auto" w:fill="FFFFFF" w:themeFill="background1"/>
          <w:lang w:val="en-US" w:eastAsia="zh-CN"/>
        </w:rPr>
        <w:t>C. Y., </w:t>
      </w:r>
      <w:r w:rsidRPr="006C43DD">
        <w:rPr>
          <w:rFonts w:ascii="inherit" w:eastAsia="微軟正黑體" w:hAnsi="inherit" w:cs="SimSun"/>
          <w:kern w:val="0"/>
          <w:shd w:val="clear" w:color="auto" w:fill="FFFFFF" w:themeFill="background1"/>
          <w:lang w:val="en-US" w:eastAsia="zh-CN"/>
        </w:rPr>
        <w:t>Wang, T. I., &amp; Lee, M. C. (2014, March). Using dynamic word order diagrams to assist learning about Chinese sentences for learners of Chinese as a foreign language. Paper presented at the 6th International Symposium on Digital Technologies in Foreign Language Learning, University in Kyoto, Japan.</w:t>
      </w:r>
    </w:p>
    <w:p w14:paraId="5BF3562B"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amp; Wang, T. I. (2013). KEEP OUR MEMORIES: THE ELEMENTARY SCHOOL STUDENTS CO-DESIGN GRADUATED ALBUM VIDEOS THROUGH GOOGLE+. Proceedings of the Fourth International Conference on E-Learning (ICEL2013), Czech Republic, 45–54.</w:t>
      </w:r>
    </w:p>
    <w:p w14:paraId="213D8976"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Chang, C. C.,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amp; Wang, T. I. (2013, May). The Effects of variation theory in web based object-oriented programming on college student achievement. The Global Chinese Conference on Computers in Education2013, Beijing, China.</w:t>
      </w:r>
    </w:p>
    <w:p w14:paraId="50CF458A"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Wang, T. I., Jaw, W. C., &amp;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2012). An IRF-based English grammar learning assistant (IRF-EGLA) system. Proceedings of the IADIS International Conference on e-learning 2012, Portugal, 3–10. [EI]</w:t>
      </w:r>
    </w:p>
    <w:p w14:paraId="3AAB9886"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Chang, C.C.,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amp; Wang, T. I. (2012). The effects of integrating variation theory on a web-based object-oriented programming learning. Proceedings of the International Conference on Education and New Learning Technologies 2012, Spain, 2340–1117.</w:t>
      </w:r>
    </w:p>
    <w:p w14:paraId="64071AE7"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Wang, T. I., &amp;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 </w:t>
      </w:r>
      <w:r w:rsidRPr="006C43DD">
        <w:rPr>
          <w:rFonts w:ascii="inherit" w:eastAsia="微軟正黑體" w:hAnsi="inherit" w:cs="SimSun"/>
          <w:kern w:val="0"/>
          <w:shd w:val="clear" w:color="auto" w:fill="FFFFFF" w:themeFill="background1"/>
          <w:lang w:val="en-US" w:eastAsia="zh-CN"/>
        </w:rPr>
        <w:t>(2012). Personalized item recommendation based on clustering assessment knowledge of teachers. Proceedings of the International Conference on Education and New Learning Technologies 2012, Spain, 5639–5646.</w:t>
      </w:r>
    </w:p>
    <w:p w14:paraId="7FA00208"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Chang, J. W., Lee, M. C., Wang, T. I.,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 </w:t>
      </w:r>
      <w:r w:rsidRPr="006C43DD">
        <w:rPr>
          <w:rFonts w:ascii="inherit" w:eastAsia="微軟正黑體" w:hAnsi="inherit" w:cs="SimSun"/>
          <w:kern w:val="0"/>
          <w:shd w:val="clear" w:color="auto" w:fill="FFFFFF" w:themeFill="background1"/>
          <w:lang w:val="en-US" w:eastAsia="zh-CN"/>
        </w:rPr>
        <w:t>&amp;</w:t>
      </w:r>
      <w:r w:rsidRPr="006C43DD">
        <w:rPr>
          <w:rFonts w:ascii="inherit" w:eastAsia="微軟正黑體" w:hAnsi="inherit" w:cs="SimSun"/>
          <w:b/>
          <w:bCs/>
          <w:kern w:val="0"/>
          <w:bdr w:val="none" w:sz="0" w:space="0" w:color="auto" w:frame="1"/>
          <w:shd w:val="clear" w:color="auto" w:fill="FFFFFF" w:themeFill="background1"/>
          <w:lang w:val="en-US" w:eastAsia="zh-CN"/>
        </w:rPr>
        <w:t> </w:t>
      </w:r>
      <w:r w:rsidRPr="006C43DD">
        <w:rPr>
          <w:rFonts w:ascii="inherit" w:eastAsia="微軟正黑體" w:hAnsi="inherit" w:cs="SimSun"/>
          <w:kern w:val="0"/>
          <w:shd w:val="clear" w:color="auto" w:fill="FFFFFF" w:themeFill="background1"/>
          <w:lang w:val="en-US" w:eastAsia="zh-CN"/>
        </w:rPr>
        <w:t>Hsieh, T. C. (2012). Using grammar patterns to evaluate semantic similarity for short texts. Proceedings of the 3rd International Conference on Next Generation Information Technology, Korea, 548–553. [EI]</w:t>
      </w:r>
    </w:p>
    <w:p w14:paraId="387ADF3F"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Wang, T. I., &amp;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2011, July). Accumulating and visualizing tacit knowledge of teachers on educational assessments (II). Proceedings of the IADIS International Conference on e-learning 2011, Italy, 354–361.</w:t>
      </w:r>
      <w:r w:rsidRPr="006C43DD">
        <w:rPr>
          <w:rFonts w:ascii="inherit" w:eastAsia="微軟正黑體" w:hAnsi="inherit" w:cs="SimSun"/>
          <w:b/>
          <w:bCs/>
          <w:kern w:val="0"/>
          <w:bdr w:val="none" w:sz="0" w:space="0" w:color="auto" w:frame="1"/>
          <w:shd w:val="clear" w:color="auto" w:fill="FFFFFF" w:themeFill="background1"/>
          <w:lang w:val="en-US" w:eastAsia="zh-CN"/>
        </w:rPr>
        <w:t> </w:t>
      </w:r>
      <w:r w:rsidRPr="006C43DD">
        <w:rPr>
          <w:rFonts w:ascii="inherit" w:eastAsia="微軟正黑體" w:hAnsi="inherit" w:cs="SimSun"/>
          <w:kern w:val="0"/>
          <w:shd w:val="clear" w:color="auto" w:fill="FFFFFF" w:themeFill="background1"/>
          <w:lang w:val="en-US" w:eastAsia="zh-CN"/>
        </w:rPr>
        <w:t>[EI]</w:t>
      </w:r>
    </w:p>
    <w:p w14:paraId="5CD354EB"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xml:space="preserve">., &amp; Wang, T. I. (2011). Accumulating and visualizing tacit knowledge of </w:t>
      </w:r>
      <w:r w:rsidRPr="006C43DD">
        <w:rPr>
          <w:rFonts w:ascii="inherit" w:eastAsia="微軟正黑體" w:hAnsi="inherit" w:cs="SimSun"/>
          <w:kern w:val="0"/>
          <w:shd w:val="clear" w:color="auto" w:fill="FFFFFF" w:themeFill="background1"/>
          <w:lang w:val="en-US" w:eastAsia="zh-CN"/>
        </w:rPr>
        <w:lastRenderedPageBreak/>
        <w:t>teachers on educational assessments (I). Proceedings of the Global Chinese Conference on Computers in Education2011 (GCCCE2011), Hangzhou, China.</w:t>
      </w:r>
    </w:p>
    <w:p w14:paraId="326D9DD4"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amp;</w:t>
      </w:r>
      <w:r w:rsidRPr="006C43DD">
        <w:rPr>
          <w:rFonts w:ascii="inherit" w:eastAsia="微軟正黑體" w:hAnsi="inherit" w:cs="SimSun"/>
          <w:b/>
          <w:bCs/>
          <w:kern w:val="0"/>
          <w:bdr w:val="none" w:sz="0" w:space="0" w:color="auto" w:frame="1"/>
          <w:shd w:val="clear" w:color="auto" w:fill="FFFFFF" w:themeFill="background1"/>
          <w:lang w:val="en-US" w:eastAsia="zh-CN"/>
        </w:rPr>
        <w:t> </w:t>
      </w:r>
      <w:r w:rsidRPr="006C43DD">
        <w:rPr>
          <w:rFonts w:ascii="inherit" w:eastAsia="微軟正黑體" w:hAnsi="inherit" w:cs="SimSun"/>
          <w:kern w:val="0"/>
          <w:shd w:val="clear" w:color="auto" w:fill="FFFFFF" w:themeFill="background1"/>
          <w:lang w:val="en-US" w:eastAsia="zh-CN"/>
        </w:rPr>
        <w:t>Wang, T. I. (2011). IKMAAS: AN ASSESSMENT SYSTEM THAT ACCUMULATES TEACHERS’ TACIT KNOWLEDGE. Proceedings of the IADIS International Conference on e-society 2011, Spain, 11–18.</w:t>
      </w:r>
    </w:p>
    <w:p w14:paraId="324C9B6B"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Hsieh, T. C., Wang, T. I. &amp;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2011). An extensive reading system by using fuzzy logic and memory cycle theories. Proceedings of the IADIS International Conference on information system 2011, Spain, 53–60. (Best Paper Award)</w:t>
      </w:r>
    </w:p>
    <w:p w14:paraId="3FF323B3"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Wang, T. I.,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w:t>
      </w:r>
      <w:r w:rsidRPr="006C43DD">
        <w:rPr>
          <w:rFonts w:ascii="inherit" w:eastAsia="微軟正黑體" w:hAnsi="inherit" w:cs="SimSun"/>
          <w:kern w:val="0"/>
          <w:shd w:val="clear" w:color="auto" w:fill="FFFFFF" w:themeFill="background1"/>
          <w:lang w:val="en-US" w:eastAsia="zh-CN"/>
        </w:rPr>
        <w:t>, &amp; Chang, J. Y. (2010). Construction and analysis of educational assessments using knowledge maps with weight appraisal of concepts. Proceedings of the IADIS International Conference e-Learning 2010, Germany, 37–44.</w:t>
      </w:r>
      <w:r w:rsidRPr="006C43DD">
        <w:rPr>
          <w:rFonts w:ascii="inherit" w:eastAsia="微軟正黑體" w:hAnsi="inherit" w:cs="SimSun"/>
          <w:b/>
          <w:bCs/>
          <w:kern w:val="0"/>
          <w:bdr w:val="none" w:sz="0" w:space="0" w:color="auto" w:frame="1"/>
          <w:shd w:val="clear" w:color="auto" w:fill="FFFFFF" w:themeFill="background1"/>
          <w:lang w:val="en-US" w:eastAsia="zh-CN"/>
        </w:rPr>
        <w:t> </w:t>
      </w:r>
      <w:r w:rsidRPr="006C43DD">
        <w:rPr>
          <w:rFonts w:ascii="inherit" w:eastAsia="微軟正黑體" w:hAnsi="inherit" w:cs="SimSun"/>
          <w:kern w:val="0"/>
          <w:shd w:val="clear" w:color="auto" w:fill="FFFFFF" w:themeFill="background1"/>
          <w:lang w:val="en-US" w:eastAsia="zh-CN"/>
        </w:rPr>
        <w:t>[EI]</w:t>
      </w:r>
    </w:p>
    <w:p w14:paraId="6DAD5CF8" w14:textId="77777777" w:rsidR="006C43DD" w:rsidRPr="006C43DD" w:rsidRDefault="006C43DD" w:rsidP="006C43DD">
      <w:pPr>
        <w:pStyle w:val="a3"/>
        <w:numPr>
          <w:ilvl w:val="0"/>
          <w:numId w:val="7"/>
        </w:numPr>
        <w:ind w:leftChars="0"/>
        <w:rPr>
          <w:rFonts w:ascii="inherit" w:eastAsia="微軟正黑體" w:hAnsi="inherit" w:cs="SimSun"/>
          <w:kern w:val="0"/>
          <w:shd w:val="clear" w:color="auto" w:fill="FFFFFF" w:themeFill="background1"/>
          <w:lang w:val="en-US" w:eastAsia="zh-CN"/>
        </w:rPr>
      </w:pPr>
      <w:r w:rsidRPr="006C43DD">
        <w:rPr>
          <w:rFonts w:ascii="inherit" w:eastAsia="微軟正黑體" w:hAnsi="inherit" w:cs="SimSun"/>
          <w:kern w:val="0"/>
          <w:shd w:val="clear" w:color="auto" w:fill="FFFFFF" w:themeFill="background1"/>
          <w:lang w:val="en-US" w:eastAsia="zh-CN"/>
        </w:rPr>
        <w:t>Chiu, T. K., Wang, T. I., Fu, J. H., Hsieh, T. C., </w:t>
      </w:r>
      <w:proofErr w:type="spellStart"/>
      <w:r w:rsidRPr="006C43DD">
        <w:rPr>
          <w:rFonts w:ascii="inherit" w:eastAsia="微軟正黑體" w:hAnsi="inherit" w:cs="SimSun"/>
          <w:b/>
          <w:bCs/>
          <w:kern w:val="0"/>
          <w:bdr w:val="none" w:sz="0" w:space="0" w:color="auto" w:frame="1"/>
          <w:shd w:val="clear" w:color="auto" w:fill="FFFFFF" w:themeFill="background1"/>
          <w:lang w:val="en-US" w:eastAsia="zh-CN"/>
        </w:rPr>
        <w:t>Su</w:t>
      </w:r>
      <w:proofErr w:type="spellEnd"/>
      <w:r w:rsidRPr="006C43DD">
        <w:rPr>
          <w:rFonts w:ascii="inherit" w:eastAsia="微軟正黑體" w:hAnsi="inherit" w:cs="SimSun"/>
          <w:b/>
          <w:bCs/>
          <w:kern w:val="0"/>
          <w:bdr w:val="none" w:sz="0" w:space="0" w:color="auto" w:frame="1"/>
          <w:shd w:val="clear" w:color="auto" w:fill="FFFFFF" w:themeFill="background1"/>
          <w:lang w:val="en-US" w:eastAsia="zh-CN"/>
        </w:rPr>
        <w:t>, C. Y., </w:t>
      </w:r>
      <w:r w:rsidRPr="006C43DD">
        <w:rPr>
          <w:rFonts w:ascii="inherit" w:eastAsia="微軟正黑體" w:hAnsi="inherit" w:cs="SimSun"/>
          <w:kern w:val="0"/>
          <w:shd w:val="clear" w:color="auto" w:fill="FFFFFF" w:themeFill="background1"/>
          <w:lang w:val="en-US" w:eastAsia="zh-CN"/>
        </w:rPr>
        <w:t>&amp;</w:t>
      </w:r>
      <w:r w:rsidRPr="006C43DD">
        <w:rPr>
          <w:rFonts w:ascii="inherit" w:eastAsia="微軟正黑體" w:hAnsi="inherit" w:cs="SimSun"/>
          <w:b/>
          <w:bCs/>
          <w:kern w:val="0"/>
          <w:bdr w:val="none" w:sz="0" w:space="0" w:color="auto" w:frame="1"/>
          <w:shd w:val="clear" w:color="auto" w:fill="FFFFFF" w:themeFill="background1"/>
          <w:lang w:val="en-US" w:eastAsia="zh-CN"/>
        </w:rPr>
        <w:t> </w:t>
      </w:r>
      <w:r w:rsidRPr="006C43DD">
        <w:rPr>
          <w:rFonts w:ascii="inherit" w:eastAsia="微軟正黑體" w:hAnsi="inherit" w:cs="SimSun"/>
          <w:kern w:val="0"/>
          <w:shd w:val="clear" w:color="auto" w:fill="FFFFFF" w:themeFill="background1"/>
          <w:lang w:val="en-US" w:eastAsia="zh-CN"/>
        </w:rPr>
        <w:t>Tsai, K.</w:t>
      </w:r>
      <w:r w:rsidRPr="006C43DD">
        <w:rPr>
          <w:rFonts w:ascii="inherit" w:eastAsia="微軟正黑體" w:hAnsi="inherit" w:cs="SimSun"/>
          <w:b/>
          <w:bCs/>
          <w:kern w:val="0"/>
          <w:bdr w:val="none" w:sz="0" w:space="0" w:color="auto" w:frame="1"/>
          <w:shd w:val="clear" w:color="auto" w:fill="FFFFFF" w:themeFill="background1"/>
          <w:lang w:val="en-US" w:eastAsia="zh-CN"/>
        </w:rPr>
        <w:t> </w:t>
      </w:r>
      <w:r w:rsidRPr="006C43DD">
        <w:rPr>
          <w:rFonts w:ascii="inherit" w:eastAsia="微軟正黑體" w:hAnsi="inherit" w:cs="SimSun"/>
          <w:kern w:val="0"/>
          <w:shd w:val="clear" w:color="auto" w:fill="FFFFFF" w:themeFill="background1"/>
          <w:lang w:val="en-US" w:eastAsia="zh-CN"/>
        </w:rPr>
        <w:t>H. (2009). Using comprehensive memory cycle updating in extensive reading. Proceedings of the 9th IEEE International Conference on Advanced Learning Technologies (ICALT 2009), Latvia, 666–668.</w:t>
      </w:r>
      <w:r w:rsidRPr="006C43DD">
        <w:rPr>
          <w:rFonts w:ascii="inherit" w:eastAsia="微軟正黑體" w:hAnsi="inherit" w:cs="SimSun"/>
          <w:b/>
          <w:bCs/>
          <w:kern w:val="0"/>
          <w:bdr w:val="none" w:sz="0" w:space="0" w:color="auto" w:frame="1"/>
          <w:shd w:val="clear" w:color="auto" w:fill="FFFFFF" w:themeFill="background1"/>
          <w:lang w:val="en-US" w:eastAsia="zh-CN"/>
        </w:rPr>
        <w:t> </w:t>
      </w:r>
      <w:r w:rsidRPr="006C43DD">
        <w:rPr>
          <w:rFonts w:ascii="inherit" w:eastAsia="微軟正黑體" w:hAnsi="inherit" w:cs="SimSun"/>
          <w:kern w:val="0"/>
          <w:shd w:val="clear" w:color="auto" w:fill="FFFFFF" w:themeFill="background1"/>
          <w:lang w:val="en-US" w:eastAsia="zh-CN"/>
        </w:rPr>
        <w:t>[EI]</w:t>
      </w:r>
    </w:p>
    <w:p w14:paraId="46348500" w14:textId="06EB10DF" w:rsidR="008E358B" w:rsidRDefault="008E358B" w:rsidP="008E358B">
      <w:pPr>
        <w:widowControl/>
        <w:autoSpaceDE w:val="0"/>
        <w:autoSpaceDN w:val="0"/>
        <w:adjustRightInd w:val="0"/>
        <w:spacing w:line="320" w:lineRule="exact"/>
        <w:ind w:left="482" w:hanging="482"/>
        <w:rPr>
          <w:rFonts w:ascii="Times New Roman" w:eastAsia="新細明體" w:hAnsi="Times New Roman" w:cs="Times New Roman"/>
          <w:color w:val="000000"/>
          <w:kern w:val="0"/>
          <w:u w:val="single"/>
        </w:rPr>
      </w:pPr>
    </w:p>
    <w:p w14:paraId="06CBBA78" w14:textId="4C6744B8" w:rsidR="006C43DD" w:rsidRPr="006C43DD" w:rsidRDefault="006C43DD" w:rsidP="006C43DD">
      <w:pPr>
        <w:widowControl/>
        <w:autoSpaceDE w:val="0"/>
        <w:autoSpaceDN w:val="0"/>
        <w:adjustRightInd w:val="0"/>
        <w:spacing w:line="320" w:lineRule="exact"/>
        <w:ind w:left="482" w:hanging="482"/>
        <w:rPr>
          <w:rFonts w:ascii="Times New Roman" w:eastAsia="新細明體" w:hAnsi="Times New Roman" w:cs="Times New Roman" w:hint="eastAsia"/>
          <w:color w:val="000000"/>
          <w:kern w:val="0"/>
          <w:u w:val="single"/>
        </w:rPr>
      </w:pPr>
      <w:r w:rsidRPr="008E358B">
        <w:rPr>
          <w:rFonts w:ascii="Times New Roman" w:eastAsia="新細明體" w:hAnsi="Times New Roman" w:cs="Times New Roman"/>
          <w:color w:val="000000"/>
          <w:kern w:val="0"/>
          <w:u w:val="single"/>
        </w:rPr>
        <w:t>Book chapters</w:t>
      </w:r>
    </w:p>
    <w:p w14:paraId="50BD4EC8" w14:textId="7496C2E6" w:rsidR="006C43DD" w:rsidRPr="006C43DD" w:rsidRDefault="006C43DD" w:rsidP="006C43DD">
      <w:pPr>
        <w:widowControl/>
        <w:autoSpaceDE w:val="0"/>
        <w:autoSpaceDN w:val="0"/>
        <w:adjustRightInd w:val="0"/>
        <w:spacing w:line="320" w:lineRule="exact"/>
        <w:ind w:left="482" w:hanging="482"/>
        <w:rPr>
          <w:rFonts w:ascii="Times New Roman" w:hAnsi="Times New Roman" w:cs="Cambria" w:hint="eastAsia"/>
        </w:rPr>
      </w:pPr>
      <w:r>
        <w:rPr>
          <w:rFonts w:ascii="Times New Roman" w:hAnsi="Times New Roman" w:cs="Cambria" w:hint="eastAsia"/>
        </w:rPr>
        <w:t>1</w:t>
      </w:r>
      <w:r w:rsidRPr="006C43DD">
        <w:rPr>
          <w:rFonts w:ascii="Times New Roman" w:hAnsi="Times New Roman" w:cs="Cambria" w:hint="eastAsia"/>
        </w:rPr>
        <w:t xml:space="preserve">. </w:t>
      </w:r>
      <w:proofErr w:type="spellStart"/>
      <w:r w:rsidRPr="006C43DD">
        <w:rPr>
          <w:rFonts w:ascii="Times New Roman" w:hAnsi="Times New Roman" w:cs="Cambria" w:hint="eastAsia"/>
        </w:rPr>
        <w:t>Su</w:t>
      </w:r>
      <w:proofErr w:type="spellEnd"/>
      <w:r w:rsidRPr="006C43DD">
        <w:rPr>
          <w:rFonts w:ascii="Times New Roman" w:hAnsi="Times New Roman" w:cs="Cambria" w:hint="eastAsia"/>
        </w:rPr>
        <w:t>, C. Y. (2014). </w:t>
      </w:r>
      <w:r w:rsidRPr="006C43DD">
        <w:rPr>
          <w:rFonts w:ascii="Times New Roman" w:hAnsi="Times New Roman" w:cs="Cambria"/>
          <w:i/>
          <w:iCs/>
        </w:rPr>
        <w:t>The knowledge map assisting assessment system based on accumulating and visualizing tacit knowledge of teachers</w:t>
      </w:r>
      <w:r w:rsidRPr="006C43DD">
        <w:rPr>
          <w:rFonts w:ascii="Times New Roman" w:hAnsi="Times New Roman" w:cs="Cambria" w:hint="eastAsia"/>
        </w:rPr>
        <w:t>, Hangzhou: Zhejiang University.</w:t>
      </w:r>
    </w:p>
    <w:p w14:paraId="02F2ECFE" w14:textId="3C7A85AB" w:rsidR="006C43DD" w:rsidRPr="006C43DD" w:rsidRDefault="006C43DD" w:rsidP="008E358B">
      <w:pPr>
        <w:widowControl/>
        <w:autoSpaceDE w:val="0"/>
        <w:autoSpaceDN w:val="0"/>
        <w:adjustRightInd w:val="0"/>
        <w:spacing w:line="320" w:lineRule="exact"/>
        <w:ind w:left="482" w:hanging="482"/>
        <w:rPr>
          <w:rFonts w:ascii="Times New Roman" w:eastAsia="新細明體" w:hAnsi="Times New Roman" w:cs="Times New Roman"/>
          <w:color w:val="000000"/>
          <w:kern w:val="0"/>
          <w:u w:val="single"/>
          <w:lang w:val="en-US"/>
        </w:rPr>
      </w:pPr>
    </w:p>
    <w:p w14:paraId="7BE055CB" w14:textId="56BFF534" w:rsidR="008E358B" w:rsidRPr="008E358B" w:rsidRDefault="008E358B" w:rsidP="008E358B">
      <w:pPr>
        <w:widowControl/>
        <w:autoSpaceDE w:val="0"/>
        <w:autoSpaceDN w:val="0"/>
        <w:adjustRightInd w:val="0"/>
        <w:spacing w:line="320" w:lineRule="exact"/>
        <w:ind w:left="482" w:hanging="482"/>
        <w:rPr>
          <w:rFonts w:ascii="Times New Roman" w:eastAsia="新細明體" w:hAnsi="Times New Roman" w:cs="Times New Roman"/>
          <w:color w:val="000000"/>
          <w:kern w:val="0"/>
        </w:rPr>
      </w:pPr>
    </w:p>
    <w:sectPr w:rsidR="008E358B" w:rsidRPr="008E358B" w:rsidSect="00C03F75">
      <w:pgSz w:w="11900" w:h="16840"/>
      <w:pgMar w:top="1440" w:right="1440" w:bottom="1440" w:left="1440" w:header="851" w:footer="992" w:gutter="0"/>
      <w:cols w:space="425"/>
      <w:docGrid w:type="lines"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inherit">
    <w:altName w:val="Cambria"/>
    <w:panose1 w:val="00000000000000000000"/>
    <w:charset w:val="00"/>
    <w:family w:val="roman"/>
    <w:notTrueType/>
    <w:pitch w:val="default"/>
  </w:font>
  <w:font w:name="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B3059"/>
    <w:multiLevelType w:val="hybridMultilevel"/>
    <w:tmpl w:val="02C0BC12"/>
    <w:lvl w:ilvl="0" w:tplc="88E8C806">
      <w:start w:val="1"/>
      <w:numFmt w:val="bullet"/>
      <w:lvlText w:val=""/>
      <w:lvlJc w:val="left"/>
      <w:pPr>
        <w:ind w:left="480" w:hanging="480"/>
      </w:pPr>
      <w:rPr>
        <w:rFonts w:ascii="Wingdings" w:hAnsi="Wingdings"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E4B68C8"/>
    <w:multiLevelType w:val="hybridMultilevel"/>
    <w:tmpl w:val="00FC2C1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F930B97"/>
    <w:multiLevelType w:val="hybridMultilevel"/>
    <w:tmpl w:val="C008778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24F17208"/>
    <w:multiLevelType w:val="hybridMultilevel"/>
    <w:tmpl w:val="FED273C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8C0A35"/>
    <w:multiLevelType w:val="multilevel"/>
    <w:tmpl w:val="95346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7041E9"/>
    <w:multiLevelType w:val="hybridMultilevel"/>
    <w:tmpl w:val="709C99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89E39E1"/>
    <w:multiLevelType w:val="multilevel"/>
    <w:tmpl w:val="36582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4"/>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TYzMTS2sDCwMDFT0lEKTi0uzszPAykwrAUAPLP6LywAAAA="/>
  </w:docVars>
  <w:rsids>
    <w:rsidRoot w:val="009A4F3A"/>
    <w:rsid w:val="00256F56"/>
    <w:rsid w:val="00350718"/>
    <w:rsid w:val="006C43DD"/>
    <w:rsid w:val="008E358B"/>
    <w:rsid w:val="009A4F3A"/>
    <w:rsid w:val="00C03F75"/>
    <w:rsid w:val="00E110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C6FB02"/>
  <w14:defaultImageDpi w14:val="330"/>
  <w15:docId w15:val="{D81B2E5C-693E-4000-9CD8-A8AB46557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lang w:val="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A4F3A"/>
    <w:pPr>
      <w:ind w:leftChars="200" w:left="480"/>
    </w:pPr>
  </w:style>
  <w:style w:type="character" w:styleId="a4">
    <w:name w:val="Hyperlink"/>
    <w:basedOn w:val="a0"/>
    <w:uiPriority w:val="99"/>
    <w:unhideWhenUsed/>
    <w:rsid w:val="009A4F3A"/>
    <w:rPr>
      <w:color w:val="0000FF" w:themeColor="hyperlink"/>
      <w:u w:val="single"/>
    </w:rPr>
  </w:style>
  <w:style w:type="character" w:styleId="a5">
    <w:name w:val="Unresolved Mention"/>
    <w:basedOn w:val="a0"/>
    <w:uiPriority w:val="99"/>
    <w:semiHidden/>
    <w:unhideWhenUsed/>
    <w:rsid w:val="00256F56"/>
    <w:rPr>
      <w:color w:val="605E5C"/>
      <w:shd w:val="clear" w:color="auto" w:fill="E1DFDD"/>
    </w:rPr>
  </w:style>
  <w:style w:type="paragraph" w:styleId="Web">
    <w:name w:val="Normal (Web)"/>
    <w:basedOn w:val="a"/>
    <w:uiPriority w:val="99"/>
    <w:semiHidden/>
    <w:unhideWhenUsed/>
    <w:rsid w:val="00256F56"/>
    <w:pPr>
      <w:widowControl/>
      <w:spacing w:before="100" w:beforeAutospacing="1" w:after="100" w:afterAutospacing="1"/>
    </w:pPr>
    <w:rPr>
      <w:rFonts w:ascii="SimSun" w:eastAsia="SimSun" w:hAnsi="SimSun" w:cs="SimSun"/>
      <w:kern w:val="0"/>
      <w:lang w:val="en-US" w:eastAsia="zh-CN"/>
    </w:rPr>
  </w:style>
  <w:style w:type="character" w:styleId="a6">
    <w:name w:val="Strong"/>
    <w:basedOn w:val="a0"/>
    <w:uiPriority w:val="22"/>
    <w:qFormat/>
    <w:rsid w:val="00256F56"/>
    <w:rPr>
      <w:b/>
      <w:bCs/>
    </w:rPr>
  </w:style>
  <w:style w:type="character" w:styleId="a7">
    <w:name w:val="Emphasis"/>
    <w:basedOn w:val="a0"/>
    <w:uiPriority w:val="20"/>
    <w:qFormat/>
    <w:rsid w:val="00256F5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841510">
      <w:bodyDiv w:val="1"/>
      <w:marLeft w:val="0"/>
      <w:marRight w:val="0"/>
      <w:marTop w:val="0"/>
      <w:marBottom w:val="0"/>
      <w:divBdr>
        <w:top w:val="none" w:sz="0" w:space="0" w:color="auto"/>
        <w:left w:val="none" w:sz="0" w:space="0" w:color="auto"/>
        <w:bottom w:val="none" w:sz="0" w:space="0" w:color="auto"/>
        <w:right w:val="none" w:sz="0" w:space="0" w:color="auto"/>
      </w:divBdr>
    </w:div>
    <w:div w:id="1024357241">
      <w:bodyDiv w:val="1"/>
      <w:marLeft w:val="0"/>
      <w:marRight w:val="0"/>
      <w:marTop w:val="0"/>
      <w:marBottom w:val="0"/>
      <w:divBdr>
        <w:top w:val="none" w:sz="0" w:space="0" w:color="auto"/>
        <w:left w:val="none" w:sz="0" w:space="0" w:color="auto"/>
        <w:bottom w:val="none" w:sz="0" w:space="0" w:color="auto"/>
        <w:right w:val="none" w:sz="0" w:space="0" w:color="auto"/>
      </w:divBdr>
    </w:div>
    <w:div w:id="1390568956">
      <w:bodyDiv w:val="1"/>
      <w:marLeft w:val="0"/>
      <w:marRight w:val="0"/>
      <w:marTop w:val="0"/>
      <w:marBottom w:val="0"/>
      <w:divBdr>
        <w:top w:val="none" w:sz="0" w:space="0" w:color="auto"/>
        <w:left w:val="none" w:sz="0" w:space="0" w:color="auto"/>
        <w:bottom w:val="none" w:sz="0" w:space="0" w:color="auto"/>
        <w:right w:val="none" w:sz="0" w:space="0" w:color="auto"/>
      </w:divBdr>
    </w:div>
    <w:div w:id="1550068005">
      <w:bodyDiv w:val="1"/>
      <w:marLeft w:val="0"/>
      <w:marRight w:val="0"/>
      <w:marTop w:val="0"/>
      <w:marBottom w:val="0"/>
      <w:divBdr>
        <w:top w:val="none" w:sz="0" w:space="0" w:color="auto"/>
        <w:left w:val="none" w:sz="0" w:space="0" w:color="auto"/>
        <w:bottom w:val="none" w:sz="0" w:space="0" w:color="auto"/>
        <w:right w:val="none" w:sz="0" w:space="0" w:color="auto"/>
      </w:divBdr>
    </w:div>
    <w:div w:id="1710910019">
      <w:bodyDiv w:val="1"/>
      <w:marLeft w:val="0"/>
      <w:marRight w:val="0"/>
      <w:marTop w:val="0"/>
      <w:marBottom w:val="0"/>
      <w:divBdr>
        <w:top w:val="none" w:sz="0" w:space="0" w:color="auto"/>
        <w:left w:val="none" w:sz="0" w:space="0" w:color="auto"/>
        <w:bottom w:val="none" w:sz="0" w:space="0" w:color="auto"/>
        <w:right w:val="none" w:sz="0" w:space="0" w:color="auto"/>
      </w:divBdr>
    </w:div>
    <w:div w:id="17353970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ysu@mail.nutn.edu.tw" TargetMode="Externa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867</Words>
  <Characters>10643</Characters>
  <Application>Microsoft Office Word</Application>
  <DocSecurity>0</DocSecurity>
  <Lines>88</Lines>
  <Paragraphs>24</Paragraphs>
  <ScaleCrop>false</ScaleCrop>
  <Company/>
  <LinksUpToDate>false</LinksUpToDate>
  <CharactersWithSpaces>1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ihemily</dc:creator>
  <cp:keywords/>
  <dc:description/>
  <cp:lastModifiedBy>蘇建元</cp:lastModifiedBy>
  <cp:revision>2</cp:revision>
  <dcterms:created xsi:type="dcterms:W3CDTF">2021-02-22T08:16:00Z</dcterms:created>
  <dcterms:modified xsi:type="dcterms:W3CDTF">2021-02-22T08:16:00Z</dcterms:modified>
</cp:coreProperties>
</file>